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5A67AF" w14:textId="77777777" w:rsidR="006E7532" w:rsidRPr="00077C0F" w:rsidRDefault="00D14C57" w:rsidP="00D14C57">
      <w:pPr>
        <w:pStyle w:val="NoSpacing"/>
        <w:rPr>
          <w:b/>
          <w:color w:val="4F81BD" w:themeColor="accent1"/>
        </w:rPr>
      </w:pPr>
      <w:r w:rsidRPr="00077C0F">
        <w:rPr>
          <w:b/>
          <w:color w:val="4F81BD" w:themeColor="accent1"/>
        </w:rPr>
        <w:t>Meeting Minutes #</w:t>
      </w:r>
    </w:p>
    <w:p w14:paraId="315A67B0" w14:textId="7E0F4E17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DATE:</w:t>
      </w:r>
      <w:r w:rsidR="00BD310C" w:rsidRPr="00077C0F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 xml:space="preserve">May </w:t>
      </w:r>
      <w:r w:rsidR="007C77B7">
        <w:rPr>
          <w:color w:val="808080" w:themeColor="background1" w:themeShade="80"/>
        </w:rPr>
        <w:t>21</w:t>
      </w:r>
      <w:proofErr w:type="gramStart"/>
      <w:r w:rsidR="00A410A2" w:rsidRPr="00077C0F">
        <w:rPr>
          <w:color w:val="808080" w:themeColor="background1" w:themeShade="80"/>
        </w:rPr>
        <w:t xml:space="preserve"> 202</w:t>
      </w:r>
      <w:r w:rsidR="00417605">
        <w:rPr>
          <w:color w:val="808080" w:themeColor="background1" w:themeShade="80"/>
        </w:rPr>
        <w:t>5</w:t>
      </w:r>
      <w:proofErr w:type="gramEnd"/>
    </w:p>
    <w:p w14:paraId="315A67B1" w14:textId="1C33BFA9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TIME:</w:t>
      </w:r>
      <w:r w:rsidR="00A410A2" w:rsidRPr="00077C0F">
        <w:rPr>
          <w:color w:val="808080" w:themeColor="background1" w:themeShade="80"/>
        </w:rPr>
        <w:t xml:space="preserve"> 60 mins</w:t>
      </w:r>
      <w:r w:rsidR="00B0072D">
        <w:rPr>
          <w:color w:val="808080" w:themeColor="background1" w:themeShade="80"/>
        </w:rPr>
        <w:t xml:space="preserve"> (</w:t>
      </w:r>
      <w:r w:rsidR="007C77B7">
        <w:rPr>
          <w:color w:val="808080" w:themeColor="background1" w:themeShade="80"/>
        </w:rPr>
        <w:t>12</w:t>
      </w:r>
      <w:r w:rsidR="009824D1">
        <w:rPr>
          <w:color w:val="808080" w:themeColor="background1" w:themeShade="80"/>
        </w:rPr>
        <w:t>:</w:t>
      </w:r>
      <w:r w:rsidR="31BD1F6A" w:rsidRPr="1259B49E">
        <w:rPr>
          <w:color w:val="808080" w:themeColor="background1" w:themeShade="80"/>
        </w:rPr>
        <w:t>00</w:t>
      </w:r>
      <w:r w:rsidR="009824D1" w:rsidRPr="1259B49E">
        <w:rPr>
          <w:color w:val="808080" w:themeColor="background1" w:themeShade="80"/>
        </w:rPr>
        <w:t>-</w:t>
      </w:r>
      <w:r w:rsidR="007C77B7">
        <w:rPr>
          <w:color w:val="808080" w:themeColor="background1" w:themeShade="80"/>
        </w:rPr>
        <w:t>1</w:t>
      </w:r>
      <w:r w:rsidR="009824D1" w:rsidRPr="1259B49E">
        <w:rPr>
          <w:color w:val="808080" w:themeColor="background1" w:themeShade="80"/>
        </w:rPr>
        <w:t>:</w:t>
      </w:r>
      <w:r w:rsidR="5940D1C3" w:rsidRPr="1259B49E">
        <w:rPr>
          <w:color w:val="808080" w:themeColor="background1" w:themeShade="80"/>
        </w:rPr>
        <w:t>00</w:t>
      </w:r>
      <w:r w:rsidR="00B0072D">
        <w:rPr>
          <w:color w:val="808080" w:themeColor="background1" w:themeShade="80"/>
        </w:rPr>
        <w:t>)</w:t>
      </w:r>
    </w:p>
    <w:p w14:paraId="315A67B2" w14:textId="065A5503" w:rsidR="00D14C57" w:rsidRPr="00077C0F" w:rsidRDefault="00D14C57" w:rsidP="00D14C57">
      <w:pPr>
        <w:pStyle w:val="NoSpacing"/>
        <w:rPr>
          <w:color w:val="808080" w:themeColor="background1" w:themeShade="80"/>
        </w:rPr>
      </w:pPr>
      <w:r w:rsidRPr="00077C0F">
        <w:rPr>
          <w:color w:val="808080" w:themeColor="background1" w:themeShade="80"/>
        </w:rPr>
        <w:t>LOCATION:</w:t>
      </w:r>
      <w:r w:rsidR="00A410A2" w:rsidRPr="00077C0F">
        <w:rPr>
          <w:color w:val="808080" w:themeColor="background1" w:themeShade="80"/>
        </w:rPr>
        <w:t xml:space="preserve"> </w:t>
      </w:r>
      <w:r w:rsidR="00417605">
        <w:rPr>
          <w:color w:val="808080" w:themeColor="background1" w:themeShade="80"/>
        </w:rPr>
        <w:t>1</w:t>
      </w:r>
      <w:r w:rsidR="007C77B7">
        <w:rPr>
          <w:color w:val="808080" w:themeColor="background1" w:themeShade="80"/>
        </w:rPr>
        <w:t>A18</w:t>
      </w:r>
    </w:p>
    <w:p w14:paraId="315A67B3" w14:textId="77777777" w:rsidR="00D14C57" w:rsidRPr="00077C0F" w:rsidRDefault="00D14C57" w:rsidP="00D14C57">
      <w:pPr>
        <w:pStyle w:val="NoSpacing"/>
      </w:pPr>
    </w:p>
    <w:tbl>
      <w:tblPr>
        <w:tblStyle w:val="TableGrid"/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915"/>
        <w:gridCol w:w="8844"/>
      </w:tblGrid>
      <w:tr w:rsidR="00D14C57" w:rsidRPr="00077C0F" w14:paraId="315A67B6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4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eeting called by</w:t>
            </w:r>
          </w:p>
        </w:tc>
        <w:tc>
          <w:tcPr>
            <w:tcW w:w="8844" w:type="dxa"/>
          </w:tcPr>
          <w:p w14:paraId="315A67B5" w14:textId="6B385C43" w:rsidR="00D14C57" w:rsidRPr="00077C0F" w:rsidRDefault="00417605" w:rsidP="00D14C57">
            <w:pPr>
              <w:pStyle w:val="NoSpacing"/>
            </w:pPr>
            <w:r>
              <w:t>Bashu</w:t>
            </w:r>
          </w:p>
        </w:tc>
      </w:tr>
      <w:tr w:rsidR="00D14C57" w:rsidRPr="00077C0F" w14:paraId="315A67B9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7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Type of meeting</w:t>
            </w:r>
          </w:p>
        </w:tc>
        <w:tc>
          <w:tcPr>
            <w:tcW w:w="8844" w:type="dxa"/>
          </w:tcPr>
          <w:p w14:paraId="315A67B8" w14:textId="7CE524FF" w:rsidR="00D14C57" w:rsidRPr="00077C0F" w:rsidRDefault="006C4EA9" w:rsidP="00D14C57">
            <w:pPr>
              <w:pStyle w:val="NoSpacing"/>
            </w:pPr>
            <w:r>
              <w:t>Biweekly</w:t>
            </w:r>
            <w:r w:rsidR="0077068B" w:rsidRPr="00077C0F">
              <w:t xml:space="preserve"> Meeting</w:t>
            </w:r>
          </w:p>
        </w:tc>
      </w:tr>
      <w:tr w:rsidR="00D14C57" w:rsidRPr="00077C0F" w14:paraId="315A67BC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A" w14:textId="77777777" w:rsidR="00D14C57" w:rsidRPr="00077C0F" w:rsidRDefault="00D14C57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Minutes taken by</w:t>
            </w:r>
          </w:p>
        </w:tc>
        <w:tc>
          <w:tcPr>
            <w:tcW w:w="8844" w:type="dxa"/>
          </w:tcPr>
          <w:p w14:paraId="315A67BB" w14:textId="5BACA28D" w:rsidR="00D14C57" w:rsidRPr="00077C0F" w:rsidRDefault="00417605" w:rsidP="00D14C57">
            <w:pPr>
              <w:pStyle w:val="NoSpacing"/>
            </w:pPr>
            <w:r>
              <w:t>Sara</w:t>
            </w:r>
          </w:p>
        </w:tc>
      </w:tr>
      <w:tr w:rsidR="00D14C57" w:rsidRPr="00077C0F" w14:paraId="315A67BF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BD" w14:textId="77777777" w:rsidR="00D14C57" w:rsidRPr="00077C0F" w:rsidRDefault="000A4BA8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ttendees</w:t>
            </w:r>
          </w:p>
        </w:tc>
        <w:tc>
          <w:tcPr>
            <w:tcW w:w="8844" w:type="dxa"/>
          </w:tcPr>
          <w:p w14:paraId="315A67BE" w14:textId="78C89DB4" w:rsidR="00D14C57" w:rsidRPr="00077C0F" w:rsidRDefault="00417605" w:rsidP="00D14C57">
            <w:pPr>
              <w:pStyle w:val="NoSpacing"/>
            </w:pPr>
            <w:r>
              <w:t>Sara, Bashu, Parvaneh</w:t>
            </w:r>
            <w:r w:rsidR="006C4EA9">
              <w:t xml:space="preserve">, </w:t>
            </w:r>
            <w:r w:rsidR="006C4EA9">
              <w:t>Asutosh, Anukul</w:t>
            </w:r>
          </w:p>
        </w:tc>
      </w:tr>
      <w:tr w:rsidR="00D14C57" w:rsidRPr="00077C0F" w14:paraId="315A67C2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0" w14:textId="77777777" w:rsidR="00D14C57" w:rsidRPr="00077C0F" w:rsidRDefault="000A4BA8" w:rsidP="00D14C57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List of absentees</w:t>
            </w:r>
          </w:p>
        </w:tc>
        <w:tc>
          <w:tcPr>
            <w:tcW w:w="8844" w:type="dxa"/>
          </w:tcPr>
          <w:p w14:paraId="315A67C1" w14:textId="7C2AF19D" w:rsidR="00D14C57" w:rsidRPr="00077C0F" w:rsidRDefault="00D14C57" w:rsidP="00D14C57">
            <w:pPr>
              <w:pStyle w:val="NoSpacing"/>
            </w:pPr>
          </w:p>
        </w:tc>
      </w:tr>
      <w:tr w:rsidR="00433BE5" w:rsidRPr="00077C0F" w14:paraId="08430298" w14:textId="77777777" w:rsidTr="001B1939">
        <w:trPr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91704ED" w14:textId="413EBCCA" w:rsidR="00433BE5" w:rsidRPr="00077C0F" w:rsidRDefault="00433BE5" w:rsidP="00D14C57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Excuses</w:t>
            </w:r>
          </w:p>
        </w:tc>
        <w:tc>
          <w:tcPr>
            <w:tcW w:w="8844" w:type="dxa"/>
          </w:tcPr>
          <w:p w14:paraId="1324DD1B" w14:textId="127BF0F9" w:rsidR="00433BE5" w:rsidRPr="00077C0F" w:rsidRDefault="00433BE5" w:rsidP="00D14C57">
            <w:pPr>
              <w:pStyle w:val="NoSpacing"/>
            </w:pPr>
          </w:p>
        </w:tc>
      </w:tr>
      <w:tr w:rsidR="00A25236" w:rsidRPr="00077C0F" w14:paraId="315A67C8" w14:textId="77777777" w:rsidTr="006C4EA9">
        <w:trPr>
          <w:trHeight w:val="355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6" w14:textId="071BB041" w:rsidR="00A25236" w:rsidRPr="00077C0F" w:rsidRDefault="00FA165E" w:rsidP="00CD4558">
            <w:pPr>
              <w:pStyle w:val="NoSpacing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>Agenda</w:t>
            </w:r>
          </w:p>
        </w:tc>
        <w:tc>
          <w:tcPr>
            <w:tcW w:w="8844" w:type="dxa"/>
          </w:tcPr>
          <w:p w14:paraId="3FABE5A2" w14:textId="77777777" w:rsidR="00B41308" w:rsidRDefault="006C4EA9" w:rsidP="006C4EA9">
            <w:pPr>
              <w:pStyle w:val="NoSpacing"/>
              <w:numPr>
                <w:ilvl w:val="0"/>
                <w:numId w:val="1"/>
              </w:numPr>
              <w:ind w:left="406"/>
            </w:pPr>
            <w:r>
              <w:t>Plans for summer lunch</w:t>
            </w:r>
          </w:p>
          <w:p w14:paraId="4D130884" w14:textId="75A294EF" w:rsidR="009917CE" w:rsidRDefault="009917CE" w:rsidP="006C4EA9">
            <w:pPr>
              <w:pStyle w:val="NoSpacing"/>
              <w:numPr>
                <w:ilvl w:val="0"/>
                <w:numId w:val="1"/>
              </w:numPr>
              <w:ind w:left="406"/>
            </w:pPr>
            <w:r>
              <w:t>Nuclear Energy Networking Event</w:t>
            </w:r>
          </w:p>
          <w:p w14:paraId="315A67C7" w14:textId="2DF140CB" w:rsidR="0095069F" w:rsidRPr="0036416B" w:rsidRDefault="00B41308" w:rsidP="006C4EA9">
            <w:pPr>
              <w:pStyle w:val="NoSpacing"/>
              <w:numPr>
                <w:ilvl w:val="0"/>
                <w:numId w:val="1"/>
              </w:numPr>
              <w:ind w:left="406"/>
            </w:pPr>
            <w:r>
              <w:t>Fridge cleaning in student lounge</w:t>
            </w:r>
            <w:r w:rsidR="73404816">
              <w:t xml:space="preserve"> </w:t>
            </w:r>
          </w:p>
        </w:tc>
      </w:tr>
      <w:tr w:rsidR="00A25236" w:rsidRPr="00077C0F" w14:paraId="315A67CE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315A67CC" w14:textId="293FA176" w:rsidR="00A25236" w:rsidRPr="00077C0F" w:rsidRDefault="002E11EE" w:rsidP="00CD4558">
            <w:pPr>
              <w:pStyle w:val="NoSpacing"/>
              <w:rPr>
                <w:color w:val="4F81BD" w:themeColor="accent1"/>
              </w:rPr>
            </w:pPr>
            <w:r w:rsidRPr="00077C0F">
              <w:rPr>
                <w:color w:val="4F81BD" w:themeColor="accent1"/>
              </w:rPr>
              <w:t>Content</w:t>
            </w:r>
          </w:p>
        </w:tc>
        <w:tc>
          <w:tcPr>
            <w:tcW w:w="8844" w:type="dxa"/>
          </w:tcPr>
          <w:p w14:paraId="5DC786B6" w14:textId="363C9267" w:rsidR="59E74B89" w:rsidRDefault="006C4EA9" w:rsidP="1259B49E">
            <w:pPr>
              <w:pStyle w:val="NoSpacing"/>
              <w:numPr>
                <w:ilvl w:val="0"/>
                <w:numId w:val="2"/>
              </w:numPr>
              <w:ind w:left="391"/>
            </w:pPr>
            <w:r>
              <w:t>Plans for summer lunch</w:t>
            </w:r>
            <w:r w:rsidR="59E74B89">
              <w:t xml:space="preserve"> </w:t>
            </w:r>
          </w:p>
          <w:p w14:paraId="720C098E" w14:textId="60DBAA7E" w:rsidR="59E74B89" w:rsidRDefault="59E74B89" w:rsidP="1259B49E">
            <w:pPr>
              <w:pStyle w:val="NoSpacing"/>
              <w:numPr>
                <w:ilvl w:val="0"/>
                <w:numId w:val="37"/>
              </w:numPr>
            </w:pPr>
            <w:r>
              <w:t>Remaining fund</w:t>
            </w:r>
            <w:r w:rsidR="00FC5F0A">
              <w:t>s</w:t>
            </w:r>
            <w:r w:rsidR="00417605">
              <w:t>:</w:t>
            </w:r>
          </w:p>
          <w:p w14:paraId="3ECE8F03" w14:textId="48F1217B" w:rsidR="00417605" w:rsidRDefault="00417605" w:rsidP="00417605">
            <w:pPr>
              <w:pStyle w:val="NoSpacing"/>
              <w:numPr>
                <w:ilvl w:val="0"/>
                <w:numId w:val="39"/>
              </w:numPr>
            </w:pPr>
            <w:r>
              <w:t>$9,</w:t>
            </w:r>
            <w:r w:rsidR="00B41308">
              <w:t>800</w:t>
            </w:r>
          </w:p>
          <w:p w14:paraId="5FA2D6FC" w14:textId="5C9A4BEF" w:rsidR="00717D54" w:rsidRDefault="00417605" w:rsidP="00717D54">
            <w:pPr>
              <w:pStyle w:val="NoSpacing"/>
              <w:numPr>
                <w:ilvl w:val="0"/>
                <w:numId w:val="39"/>
              </w:numPr>
            </w:pPr>
            <w:r>
              <w:t>Keep $1,000 for next term from Sigma</w:t>
            </w:r>
          </w:p>
          <w:p w14:paraId="40B4172A" w14:textId="036A7FD8" w:rsidR="007F587B" w:rsidRDefault="00B41308" w:rsidP="007F587B">
            <w:pPr>
              <w:pStyle w:val="NoSpacing"/>
              <w:numPr>
                <w:ilvl w:val="0"/>
                <w:numId w:val="37"/>
              </w:numPr>
            </w:pPr>
            <w:r>
              <w:t xml:space="preserve">Budget for summer lunch </w:t>
            </w:r>
            <w:r>
              <w:t>–</w:t>
            </w:r>
            <w:r>
              <w:t xml:space="preserve"> $2,000</w:t>
            </w:r>
          </w:p>
          <w:p w14:paraId="01171AB8" w14:textId="77777777" w:rsidR="00B41308" w:rsidRDefault="00B41308" w:rsidP="00B41308">
            <w:pPr>
              <w:pStyle w:val="NoSpacing"/>
              <w:numPr>
                <w:ilvl w:val="0"/>
                <w:numId w:val="38"/>
              </w:numPr>
            </w:pPr>
            <w:r>
              <w:t>Date &amp; Time – June 26</w:t>
            </w:r>
            <w:r w:rsidRPr="00B41308">
              <w:rPr>
                <w:vertAlign w:val="superscript"/>
              </w:rPr>
              <w:t>th</w:t>
            </w:r>
            <w:r>
              <w:t xml:space="preserve"> from 11:30 am to 1:30 pm</w:t>
            </w:r>
          </w:p>
          <w:p w14:paraId="0927AF4F" w14:textId="7AA8BE70" w:rsidR="009917CE" w:rsidRDefault="009917CE" w:rsidP="009917CE">
            <w:pPr>
              <w:pStyle w:val="NoSpacing"/>
              <w:numPr>
                <w:ilvl w:val="0"/>
                <w:numId w:val="43"/>
              </w:numPr>
            </w:pPr>
            <w:r>
              <w:t>Reg deadline till June 22</w:t>
            </w:r>
            <w:r w:rsidRPr="009917CE">
              <w:rPr>
                <w:vertAlign w:val="superscript"/>
              </w:rPr>
              <w:t>nd</w:t>
            </w:r>
            <w:r>
              <w:t xml:space="preserve"> </w:t>
            </w:r>
          </w:p>
          <w:p w14:paraId="1E8A1D6C" w14:textId="1558C653" w:rsidR="00B41308" w:rsidRDefault="00B41308" w:rsidP="00B41308">
            <w:pPr>
              <w:pStyle w:val="NoSpacing"/>
              <w:numPr>
                <w:ilvl w:val="0"/>
                <w:numId w:val="38"/>
              </w:numPr>
            </w:pPr>
            <w:r>
              <w:t>Registration/Advertisement (Sara)</w:t>
            </w:r>
          </w:p>
          <w:p w14:paraId="020BCEA2" w14:textId="3A0353FE" w:rsidR="00B41308" w:rsidRDefault="00B41308" w:rsidP="00B41308">
            <w:pPr>
              <w:pStyle w:val="NoSpacing"/>
              <w:numPr>
                <w:ilvl w:val="0"/>
                <w:numId w:val="42"/>
              </w:numPr>
            </w:pPr>
            <w:proofErr w:type="spellStart"/>
            <w:r>
              <w:t>Surveymonkey</w:t>
            </w:r>
            <w:proofErr w:type="spellEnd"/>
            <w:r>
              <w:t xml:space="preserve"> link</w:t>
            </w:r>
          </w:p>
          <w:p w14:paraId="7A2C4BD3" w14:textId="77FFD062" w:rsidR="00B41308" w:rsidRDefault="00B41308" w:rsidP="00B41308">
            <w:pPr>
              <w:pStyle w:val="NoSpacing"/>
              <w:numPr>
                <w:ilvl w:val="0"/>
                <w:numId w:val="42"/>
              </w:numPr>
            </w:pPr>
            <w:r>
              <w:t>Poster</w:t>
            </w:r>
          </w:p>
          <w:p w14:paraId="67A477FA" w14:textId="06C6CA18" w:rsidR="00417605" w:rsidRDefault="00417605" w:rsidP="00B41308">
            <w:pPr>
              <w:pStyle w:val="NoSpacing"/>
              <w:numPr>
                <w:ilvl w:val="0"/>
                <w:numId w:val="42"/>
              </w:numPr>
            </w:pPr>
            <w:r>
              <w:t xml:space="preserve">Start </w:t>
            </w:r>
            <w:r w:rsidR="00B41308">
              <w:t>sending emails</w:t>
            </w:r>
            <w:r w:rsidR="008368A3">
              <w:t xml:space="preserve"> after discussing with Candace</w:t>
            </w:r>
            <w:r>
              <w:t xml:space="preserve"> – June 2</w:t>
            </w:r>
            <w:r w:rsidRPr="00B41308">
              <w:rPr>
                <w:vertAlign w:val="superscript"/>
              </w:rPr>
              <w:t>nd</w:t>
            </w:r>
            <w:r>
              <w:t xml:space="preserve"> </w:t>
            </w:r>
            <w:r w:rsidR="00B41308">
              <w:t>(Sara)</w:t>
            </w:r>
          </w:p>
          <w:p w14:paraId="6AAE0D95" w14:textId="68C1A8D3" w:rsidR="00417605" w:rsidRDefault="00B41308" w:rsidP="00417605">
            <w:pPr>
              <w:pStyle w:val="NoSpacing"/>
              <w:numPr>
                <w:ilvl w:val="0"/>
                <w:numId w:val="38"/>
              </w:numPr>
            </w:pPr>
            <w:r>
              <w:t>Food</w:t>
            </w:r>
            <w:r w:rsidR="009917CE">
              <w:t xml:space="preserve"> (counted for 100 people, exact number will be decided after registration) </w:t>
            </w:r>
          </w:p>
          <w:p w14:paraId="3ED7345F" w14:textId="1D81F953" w:rsidR="00417605" w:rsidRDefault="009917CE" w:rsidP="00417605">
            <w:pPr>
              <w:pStyle w:val="NoSpacing"/>
              <w:numPr>
                <w:ilvl w:val="0"/>
                <w:numId w:val="41"/>
              </w:numPr>
            </w:pPr>
            <w:r>
              <w:t>Samosas - 150*$2 = $300 (Sara)</w:t>
            </w:r>
          </w:p>
          <w:p w14:paraId="53515079" w14:textId="77777777" w:rsidR="009917CE" w:rsidRDefault="009917CE" w:rsidP="00417605">
            <w:pPr>
              <w:pStyle w:val="NoSpacing"/>
              <w:numPr>
                <w:ilvl w:val="0"/>
                <w:numId w:val="41"/>
              </w:numPr>
            </w:pPr>
            <w:r>
              <w:t xml:space="preserve">Wrap - 75*$10 = $750 (each will be divided in half, from Marquis) </w:t>
            </w:r>
          </w:p>
          <w:p w14:paraId="73DD1783" w14:textId="5E24E6D6" w:rsidR="00417605" w:rsidRDefault="009917CE" w:rsidP="009917CE">
            <w:pPr>
              <w:pStyle w:val="NoSpacing"/>
              <w:ind w:left="1440"/>
            </w:pPr>
            <w:r>
              <w:t>(Bashu, Anukul, Asutosh)</w:t>
            </w:r>
          </w:p>
          <w:p w14:paraId="0AB26C98" w14:textId="4D631C43" w:rsidR="00417605" w:rsidRDefault="009917CE" w:rsidP="00417605">
            <w:pPr>
              <w:pStyle w:val="NoSpacing"/>
              <w:numPr>
                <w:ilvl w:val="0"/>
                <w:numId w:val="41"/>
              </w:numPr>
            </w:pPr>
            <w:r>
              <w:t>2 case of water bottles and 10 bottles pop (</w:t>
            </w:r>
            <w:r>
              <w:t>Bashu, Anukul, Asutosh</w:t>
            </w:r>
            <w:r>
              <w:t>)</w:t>
            </w:r>
          </w:p>
          <w:p w14:paraId="03393C4A" w14:textId="77777777" w:rsidR="007257AE" w:rsidRDefault="009917CE" w:rsidP="00417605">
            <w:pPr>
              <w:pStyle w:val="NoSpacing"/>
              <w:numPr>
                <w:ilvl w:val="0"/>
                <w:numId w:val="41"/>
              </w:numPr>
            </w:pPr>
            <w:r>
              <w:t>Napkin, plates, cups</w:t>
            </w:r>
            <w:r w:rsidR="00417605">
              <w:t xml:space="preserve"> </w:t>
            </w:r>
          </w:p>
          <w:p w14:paraId="63FB5D95" w14:textId="77777777" w:rsidR="009917CE" w:rsidRDefault="009917CE" w:rsidP="009917CE">
            <w:pPr>
              <w:pStyle w:val="NoSpacing"/>
              <w:numPr>
                <w:ilvl w:val="0"/>
                <w:numId w:val="2"/>
              </w:numPr>
            </w:pPr>
            <w:r>
              <w:t>Nuclear Energy Networking Event on May 26 from 6-10 pm</w:t>
            </w:r>
          </w:p>
          <w:p w14:paraId="0A8EE129" w14:textId="77777777" w:rsidR="009917CE" w:rsidRDefault="009917CE" w:rsidP="009917CE">
            <w:pPr>
              <w:pStyle w:val="NoSpacing"/>
              <w:numPr>
                <w:ilvl w:val="0"/>
                <w:numId w:val="44"/>
              </w:numPr>
            </w:pPr>
            <w:r>
              <w:t>Bashu, Asutosh &amp; Anukul will attend</w:t>
            </w:r>
          </w:p>
          <w:p w14:paraId="279B5D9B" w14:textId="77777777" w:rsidR="009917CE" w:rsidRDefault="009917CE" w:rsidP="009917CE">
            <w:pPr>
              <w:pStyle w:val="NoSpacing"/>
              <w:numPr>
                <w:ilvl w:val="0"/>
                <w:numId w:val="2"/>
              </w:numPr>
            </w:pPr>
            <w:r>
              <w:t>Fridge Cleaning</w:t>
            </w:r>
          </w:p>
          <w:p w14:paraId="315A67CD" w14:textId="13307812" w:rsidR="009917CE" w:rsidRPr="00417605" w:rsidRDefault="009917CE" w:rsidP="009917CE">
            <w:pPr>
              <w:pStyle w:val="NoSpacing"/>
              <w:numPr>
                <w:ilvl w:val="0"/>
                <w:numId w:val="44"/>
              </w:numPr>
            </w:pPr>
            <w:r>
              <w:t xml:space="preserve">Next morning with the help of a janitor </w:t>
            </w:r>
          </w:p>
        </w:tc>
      </w:tr>
      <w:tr w:rsidR="0005282E" w:rsidRPr="00077C0F" w14:paraId="0B4B7F2B" w14:textId="77777777" w:rsidTr="000A6416">
        <w:trPr>
          <w:trHeight w:val="724"/>
          <w:jc w:val="center"/>
        </w:trPr>
        <w:tc>
          <w:tcPr>
            <w:tcW w:w="1915" w:type="dxa"/>
            <w:shd w:val="clear" w:color="auto" w:fill="F2F2F2" w:themeFill="background1" w:themeFillShade="F2"/>
          </w:tcPr>
          <w:p w14:paraId="4759E4D2" w14:textId="77777777" w:rsidR="0005282E" w:rsidRPr="00077C0F" w:rsidRDefault="0005282E" w:rsidP="00CD4558">
            <w:pPr>
              <w:pStyle w:val="NoSpacing"/>
              <w:rPr>
                <w:color w:val="4F81BD" w:themeColor="accent1"/>
              </w:rPr>
            </w:pPr>
          </w:p>
        </w:tc>
        <w:tc>
          <w:tcPr>
            <w:tcW w:w="8844" w:type="dxa"/>
          </w:tcPr>
          <w:p w14:paraId="5EAC1917" w14:textId="3BB32CB9" w:rsidR="0005282E" w:rsidRPr="00DD25DA" w:rsidRDefault="00417605" w:rsidP="00DD25D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ext meeting: </w:t>
            </w:r>
            <w:r w:rsidR="006C4EA9">
              <w:rPr>
                <w:b/>
                <w:bCs/>
              </w:rPr>
              <w:t>June 23</w:t>
            </w:r>
            <w:r w:rsidR="006C4EA9" w:rsidRPr="006C4EA9">
              <w:rPr>
                <w:b/>
                <w:bCs/>
                <w:vertAlign w:val="superscript"/>
              </w:rPr>
              <w:t>rd</w:t>
            </w:r>
            <w:r>
              <w:rPr>
                <w:b/>
                <w:bCs/>
              </w:rPr>
              <w:t>, 2025</w:t>
            </w:r>
          </w:p>
        </w:tc>
      </w:tr>
    </w:tbl>
    <w:p w14:paraId="315A67CF" w14:textId="77777777" w:rsidR="00D14C57" w:rsidRPr="00077C0F" w:rsidRDefault="00D14C57" w:rsidP="00D14C57">
      <w:pPr>
        <w:pStyle w:val="NoSpacing"/>
      </w:pPr>
    </w:p>
    <w:sectPr w:rsidR="00D14C57" w:rsidRPr="00077C0F" w:rsidSect="00D14C57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315C19" w14:textId="77777777" w:rsidR="00CD4558" w:rsidRDefault="00CD4558" w:rsidP="00D14C57">
      <w:pPr>
        <w:spacing w:after="0" w:line="240" w:lineRule="auto"/>
      </w:pPr>
      <w:r>
        <w:separator/>
      </w:r>
    </w:p>
  </w:endnote>
  <w:endnote w:type="continuationSeparator" w:id="0">
    <w:p w14:paraId="3E79B51C" w14:textId="77777777" w:rsidR="00CD4558" w:rsidRDefault="00CD4558" w:rsidP="00D14C57">
      <w:pPr>
        <w:spacing w:after="0" w:line="240" w:lineRule="auto"/>
      </w:pPr>
      <w:r>
        <w:continuationSeparator/>
      </w:r>
    </w:p>
  </w:endnote>
  <w:endnote w:type="continuationNotice" w:id="1">
    <w:p w14:paraId="69F78FEF" w14:textId="77777777" w:rsidR="00844C16" w:rsidRDefault="00844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43651523"/>
      <w:docPartObj>
        <w:docPartGallery w:val="Page Numbers (Bottom of Page)"/>
        <w:docPartUnique/>
      </w:docPartObj>
    </w:sdtPr>
    <w:sdtEndPr/>
    <w:sdtContent>
      <w:p w14:paraId="315A67E2" w14:textId="50D63CEF" w:rsidR="00CD4558" w:rsidRDefault="00CD4558">
        <w:pPr>
          <w:pStyle w:val="Footer"/>
        </w:pPr>
        <w:r>
          <w:rPr>
            <w:noProof/>
            <w:lang w:val="pt-BR" w:eastAsia="zh-TW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315A67E7" wp14:editId="5E7F330C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cstheme="minorHAnsi"/>
                                  <w:sz w:val="40"/>
                                  <w:szCs w:val="36"/>
                                  <w:lang w:val="pt-BR"/>
                                </w:rPr>
                                <w:id w:val="252092687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cstheme="minorHAnsi"/>
                                      <w:sz w:val="40"/>
                                      <w:szCs w:val="36"/>
                                      <w:lang w:val="pt-BR"/>
                                    </w:rPr>
                                    <w:id w:val="252092688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14:paraId="315A67E8" w14:textId="77777777" w:rsidR="00CD4558" w:rsidRPr="000A6416" w:rsidRDefault="00CD4558">
                                      <w:pPr>
                                        <w:jc w:val="center"/>
                                        <w:rPr>
                                          <w:rFonts w:cstheme="minorHAnsi"/>
                                          <w:sz w:val="40"/>
                                          <w:szCs w:val="36"/>
                                          <w:lang w:val="pt-BR"/>
                                        </w:rPr>
                                      </w:pP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begin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instrText xml:space="preserve"> PAGE   \* MERGEFORMAT </w:instrTex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separate"/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noProof/>
                                          <w:sz w:val="40"/>
                                          <w:szCs w:val="36"/>
                                        </w:rPr>
                                        <w:t>1</w:t>
                                      </w:r>
                                      <w:r w:rsidRPr="000A6416">
                                        <w:rPr>
                                          <w:rFonts w:cstheme="minorHAnsi"/>
                                          <w:sz w:val="18"/>
                                          <w:szCs w:val="18"/>
                                          <w:lang w:val="pt-BR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15A67E7" id="Rectangle 1" o:spid="_x0000_s1026" style="position:absolute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cstheme="minorHAnsi"/>
                            <w:sz w:val="40"/>
                            <w:szCs w:val="36"/>
                            <w:lang w:val="pt-BR"/>
                          </w:rPr>
                          <w:id w:val="252092687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cstheme="minorHAnsi"/>
                                <w:sz w:val="40"/>
                                <w:szCs w:val="36"/>
                                <w:lang w:val="pt-BR"/>
                              </w:rPr>
                              <w:id w:val="252092688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14:paraId="315A67E8" w14:textId="77777777" w:rsidR="00CD4558" w:rsidRPr="000A6416" w:rsidRDefault="00CD4558">
                                <w:pPr>
                                  <w:jc w:val="center"/>
                                  <w:rPr>
                                    <w:rFonts w:cstheme="minorHAnsi"/>
                                    <w:sz w:val="40"/>
                                    <w:szCs w:val="36"/>
                                    <w:lang w:val="pt-BR"/>
                                  </w:rPr>
                                </w:pP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begin"/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instrText xml:space="preserve"> PAGE   \* MERGEFORMAT </w:instrTex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separate"/>
                                </w:r>
                                <w:r w:rsidRPr="000A6416">
                                  <w:rPr>
                                    <w:rFonts w:cstheme="minorHAnsi"/>
                                    <w:noProof/>
                                    <w:sz w:val="40"/>
                                    <w:szCs w:val="36"/>
                                  </w:rPr>
                                  <w:t>1</w:t>
                                </w:r>
                                <w:r w:rsidRPr="000A6416">
                                  <w:rPr>
                                    <w:rFonts w:cstheme="minorHAnsi"/>
                                    <w:sz w:val="18"/>
                                    <w:szCs w:val="18"/>
                                    <w:lang w:val="pt-BR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15978" w14:textId="77777777" w:rsidR="00CD4558" w:rsidRDefault="00CD4558" w:rsidP="00D14C57">
      <w:pPr>
        <w:spacing w:after="0" w:line="240" w:lineRule="auto"/>
      </w:pPr>
      <w:r>
        <w:separator/>
      </w:r>
    </w:p>
  </w:footnote>
  <w:footnote w:type="continuationSeparator" w:id="0">
    <w:p w14:paraId="4ECB6A6A" w14:textId="77777777" w:rsidR="00CD4558" w:rsidRDefault="00CD4558" w:rsidP="00D14C57">
      <w:pPr>
        <w:spacing w:after="0" w:line="240" w:lineRule="auto"/>
      </w:pPr>
      <w:r>
        <w:continuationSeparator/>
      </w:r>
    </w:p>
  </w:footnote>
  <w:footnote w:type="continuationNotice" w:id="1">
    <w:p w14:paraId="09AA5CF9" w14:textId="77777777" w:rsidR="00844C16" w:rsidRDefault="00844C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6"/>
      <w:gridCol w:w="4934"/>
    </w:tblGrid>
    <w:tr w:rsidR="00CD4558" w14:paraId="67A54D2A" w14:textId="77777777" w:rsidTr="000A6416">
      <w:tc>
        <w:tcPr>
          <w:tcW w:w="5395" w:type="dxa"/>
        </w:tcPr>
        <w:p w14:paraId="6FC8F1FA" w14:textId="71BDEC20" w:rsidR="00CD4558" w:rsidRDefault="00CD4558" w:rsidP="000A6416">
          <w:pPr>
            <w:pStyle w:val="Header"/>
          </w:pPr>
          <w:r w:rsidRPr="00D14C57">
            <w:rPr>
              <w:noProof/>
              <w:lang w:eastAsia="en-CA"/>
            </w:rPr>
            <w:drawing>
              <wp:inline distT="0" distB="0" distL="0" distR="0" wp14:anchorId="1E188655" wp14:editId="6A436949">
                <wp:extent cx="3587750" cy="616924"/>
                <wp:effectExtent l="0" t="0" r="0" b="0"/>
                <wp:docPr id="3" name="Imagem 1" descr="C:\Users\Sony\AppData\Local\Temp\Rar$DRa0.478\usask_SecondaryLogo_Engineering\usask_engineering_colou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ny\AppData\Local\Temp\Rar$DRa0.478\usask_SecondaryLogo_Engineering\usask_engineering_colou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0269" cy="6293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0AF8035A" w14:textId="3D4D87D9" w:rsidR="00CD4558" w:rsidRDefault="00CD4558" w:rsidP="000A6416">
          <w:pPr>
            <w:pStyle w:val="Header"/>
            <w:jc w:val="right"/>
          </w:pPr>
          <w:r w:rsidRPr="00D14C57">
            <w:rPr>
              <w:noProof/>
              <w:lang w:eastAsia="en-CA"/>
            </w:rPr>
            <w:drawing>
              <wp:inline distT="0" distB="0" distL="0" distR="0" wp14:anchorId="6261537E" wp14:editId="5E0CD232">
                <wp:extent cx="735330" cy="735330"/>
                <wp:effectExtent l="0" t="0" r="7620" b="7620"/>
                <wp:docPr id="4" name="Imagem 2" descr="C:\Users\Sony\Desktop\ZeEh\PhD\EGCC\Logo EGC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ny\Desktop\ZeEh\PhD\EGCC\Logo EGC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313" cy="7383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15A67E1" w14:textId="0E70CC38" w:rsidR="00CD4558" w:rsidRDefault="00CD4558" w:rsidP="000A6416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3539D"/>
    <w:multiLevelType w:val="hybridMultilevel"/>
    <w:tmpl w:val="0A1C2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603B65"/>
    <w:multiLevelType w:val="hybridMultilevel"/>
    <w:tmpl w:val="F646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6721C"/>
    <w:multiLevelType w:val="hybridMultilevel"/>
    <w:tmpl w:val="F5F8B6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BC2458"/>
    <w:multiLevelType w:val="hybridMultilevel"/>
    <w:tmpl w:val="D2C6A7D0"/>
    <w:lvl w:ilvl="0" w:tplc="04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4" w15:restartNumberingAfterBreak="0">
    <w:nsid w:val="0567718B"/>
    <w:multiLevelType w:val="hybridMultilevel"/>
    <w:tmpl w:val="66A2DB6E"/>
    <w:lvl w:ilvl="0" w:tplc="0409000B">
      <w:start w:val="1"/>
      <w:numFmt w:val="bullet"/>
      <w:lvlText w:val=""/>
      <w:lvlJc w:val="left"/>
      <w:pPr>
        <w:ind w:left="13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ascii="Wingdings" w:hAnsi="Wingdings" w:hint="default"/>
      </w:rPr>
    </w:lvl>
  </w:abstractNum>
  <w:abstractNum w:abstractNumId="5" w15:restartNumberingAfterBreak="0">
    <w:nsid w:val="09C20BD9"/>
    <w:multiLevelType w:val="hybridMultilevel"/>
    <w:tmpl w:val="C0061E38"/>
    <w:lvl w:ilvl="0" w:tplc="F954B740">
      <w:numFmt w:val="bullet"/>
      <w:lvlText w:val="-"/>
      <w:lvlJc w:val="left"/>
      <w:pPr>
        <w:ind w:left="7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0AD1349B"/>
    <w:multiLevelType w:val="hybridMultilevel"/>
    <w:tmpl w:val="2542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F6ABF"/>
    <w:multiLevelType w:val="hybridMultilevel"/>
    <w:tmpl w:val="8DFC7B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500D1"/>
    <w:multiLevelType w:val="hybridMultilevel"/>
    <w:tmpl w:val="1828264A"/>
    <w:lvl w:ilvl="0" w:tplc="91B685C6">
      <w:start w:val="1"/>
      <w:numFmt w:val="bullet"/>
      <w:lvlText w:val="o"/>
      <w:lvlJc w:val="left"/>
      <w:pPr>
        <w:ind w:left="18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9" w15:restartNumberingAfterBreak="0">
    <w:nsid w:val="268D2BFE"/>
    <w:multiLevelType w:val="hybridMultilevel"/>
    <w:tmpl w:val="303250C6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454C33"/>
    <w:multiLevelType w:val="hybridMultilevel"/>
    <w:tmpl w:val="119E1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C3FF1"/>
    <w:multiLevelType w:val="hybridMultilevel"/>
    <w:tmpl w:val="96C200F6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2" w15:restartNumberingAfterBreak="0">
    <w:nsid w:val="27FF1DEB"/>
    <w:multiLevelType w:val="hybridMultilevel"/>
    <w:tmpl w:val="FE98B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85255"/>
    <w:multiLevelType w:val="hybridMultilevel"/>
    <w:tmpl w:val="5900A676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4" w15:restartNumberingAfterBreak="0">
    <w:nsid w:val="2E857017"/>
    <w:multiLevelType w:val="hybridMultilevel"/>
    <w:tmpl w:val="CFEE556C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5" w15:restartNumberingAfterBreak="0">
    <w:nsid w:val="2FE11587"/>
    <w:multiLevelType w:val="hybridMultilevel"/>
    <w:tmpl w:val="EC643E78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6" w15:restartNumberingAfterBreak="0">
    <w:nsid w:val="31AB19AF"/>
    <w:multiLevelType w:val="hybridMultilevel"/>
    <w:tmpl w:val="19C2A8E2"/>
    <w:lvl w:ilvl="0" w:tplc="04090005">
      <w:start w:val="1"/>
      <w:numFmt w:val="bullet"/>
      <w:lvlText w:val=""/>
      <w:lvlJc w:val="left"/>
      <w:pPr>
        <w:ind w:left="7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9D6F45"/>
    <w:multiLevelType w:val="hybridMultilevel"/>
    <w:tmpl w:val="FD4258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2E36C8B"/>
    <w:multiLevelType w:val="hybridMultilevel"/>
    <w:tmpl w:val="CF544EDE"/>
    <w:lvl w:ilvl="0" w:tplc="04090005">
      <w:start w:val="1"/>
      <w:numFmt w:val="bullet"/>
      <w:lvlText w:val=""/>
      <w:lvlJc w:val="left"/>
      <w:pPr>
        <w:ind w:left="11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19" w15:restartNumberingAfterBreak="0">
    <w:nsid w:val="32EE191D"/>
    <w:multiLevelType w:val="hybridMultilevel"/>
    <w:tmpl w:val="623C0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B4672"/>
    <w:multiLevelType w:val="hybridMultilevel"/>
    <w:tmpl w:val="8EE42C1C"/>
    <w:lvl w:ilvl="0" w:tplc="3F64336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72D83"/>
    <w:multiLevelType w:val="hybridMultilevel"/>
    <w:tmpl w:val="F37A4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C59CC"/>
    <w:multiLevelType w:val="hybridMultilevel"/>
    <w:tmpl w:val="507C35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F06648"/>
    <w:multiLevelType w:val="hybridMultilevel"/>
    <w:tmpl w:val="EE142AB4"/>
    <w:lvl w:ilvl="0" w:tplc="4E7EC2DC">
      <w:start w:val="3"/>
      <w:numFmt w:val="bullet"/>
      <w:lvlText w:val="-"/>
      <w:lvlJc w:val="left"/>
      <w:pPr>
        <w:ind w:left="676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4" w15:restartNumberingAfterBreak="0">
    <w:nsid w:val="43850290"/>
    <w:multiLevelType w:val="hybridMultilevel"/>
    <w:tmpl w:val="6F08F3AE"/>
    <w:lvl w:ilvl="0" w:tplc="91B68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D706C8"/>
    <w:multiLevelType w:val="multilevel"/>
    <w:tmpl w:val="CB3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125782"/>
    <w:multiLevelType w:val="hybridMultilevel"/>
    <w:tmpl w:val="40DED0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621B2"/>
    <w:multiLevelType w:val="hybridMultilevel"/>
    <w:tmpl w:val="CBBED27E"/>
    <w:lvl w:ilvl="0" w:tplc="0409000B">
      <w:start w:val="1"/>
      <w:numFmt w:val="bullet"/>
      <w:lvlText w:val="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8" w15:restartNumberingAfterBreak="0">
    <w:nsid w:val="59391D5D"/>
    <w:multiLevelType w:val="hybridMultilevel"/>
    <w:tmpl w:val="7F96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36643"/>
    <w:multiLevelType w:val="hybridMultilevel"/>
    <w:tmpl w:val="12547940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0" w15:restartNumberingAfterBreak="0">
    <w:nsid w:val="5D722EB9"/>
    <w:multiLevelType w:val="hybridMultilevel"/>
    <w:tmpl w:val="5D3677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2C0539"/>
    <w:multiLevelType w:val="hybridMultilevel"/>
    <w:tmpl w:val="4C942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5202BD"/>
    <w:multiLevelType w:val="hybridMultilevel"/>
    <w:tmpl w:val="41AE178E"/>
    <w:lvl w:ilvl="0" w:tplc="0409000B">
      <w:start w:val="1"/>
      <w:numFmt w:val="bullet"/>
      <w:lvlText w:val=""/>
      <w:lvlJc w:val="left"/>
      <w:pPr>
        <w:ind w:left="1111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33" w15:restartNumberingAfterBreak="0">
    <w:nsid w:val="660477BA"/>
    <w:multiLevelType w:val="hybridMultilevel"/>
    <w:tmpl w:val="CBC02778"/>
    <w:lvl w:ilvl="0" w:tplc="0409000B">
      <w:start w:val="1"/>
      <w:numFmt w:val="bullet"/>
      <w:lvlText w:val=""/>
      <w:lvlJc w:val="left"/>
      <w:pPr>
        <w:ind w:left="103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4" w15:restartNumberingAfterBreak="0">
    <w:nsid w:val="683F0D27"/>
    <w:multiLevelType w:val="hybridMultilevel"/>
    <w:tmpl w:val="3CAACC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A16084"/>
    <w:multiLevelType w:val="hybridMultilevel"/>
    <w:tmpl w:val="0458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F57737"/>
    <w:multiLevelType w:val="hybridMultilevel"/>
    <w:tmpl w:val="018A4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C108E1"/>
    <w:multiLevelType w:val="hybridMultilevel"/>
    <w:tmpl w:val="BF3C0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C6C4363"/>
    <w:multiLevelType w:val="hybridMultilevel"/>
    <w:tmpl w:val="FFD06AAE"/>
    <w:lvl w:ilvl="0" w:tplc="04090003">
      <w:start w:val="1"/>
      <w:numFmt w:val="bullet"/>
      <w:lvlText w:val="o"/>
      <w:lvlJc w:val="left"/>
      <w:pPr>
        <w:ind w:left="75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9" w15:restartNumberingAfterBreak="0">
    <w:nsid w:val="707E6214"/>
    <w:multiLevelType w:val="hybridMultilevel"/>
    <w:tmpl w:val="BDD400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8F77ACE"/>
    <w:multiLevelType w:val="hybridMultilevel"/>
    <w:tmpl w:val="2550CC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724ECE"/>
    <w:multiLevelType w:val="hybridMultilevel"/>
    <w:tmpl w:val="EAAA406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BC61EFB"/>
    <w:multiLevelType w:val="hybridMultilevel"/>
    <w:tmpl w:val="82F6AB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C2F68C8"/>
    <w:multiLevelType w:val="hybridMultilevel"/>
    <w:tmpl w:val="0EB0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15596">
    <w:abstractNumId w:val="19"/>
  </w:num>
  <w:num w:numId="2" w16cid:durableId="1310020464">
    <w:abstractNumId w:val="21"/>
  </w:num>
  <w:num w:numId="3" w16cid:durableId="1257439795">
    <w:abstractNumId w:val="25"/>
  </w:num>
  <w:num w:numId="4" w16cid:durableId="567149569">
    <w:abstractNumId w:val="9"/>
  </w:num>
  <w:num w:numId="5" w16cid:durableId="737480206">
    <w:abstractNumId w:val="24"/>
  </w:num>
  <w:num w:numId="6" w16cid:durableId="397018790">
    <w:abstractNumId w:val="36"/>
  </w:num>
  <w:num w:numId="7" w16cid:durableId="769395062">
    <w:abstractNumId w:val="23"/>
  </w:num>
  <w:num w:numId="8" w16cid:durableId="1194877736">
    <w:abstractNumId w:val="0"/>
  </w:num>
  <w:num w:numId="9" w16cid:durableId="1020084836">
    <w:abstractNumId w:val="10"/>
  </w:num>
  <w:num w:numId="10" w16cid:durableId="1107113556">
    <w:abstractNumId w:val="8"/>
  </w:num>
  <w:num w:numId="11" w16cid:durableId="1331175319">
    <w:abstractNumId w:val="20"/>
  </w:num>
  <w:num w:numId="12" w16cid:durableId="1715151840">
    <w:abstractNumId w:val="6"/>
  </w:num>
  <w:num w:numId="13" w16cid:durableId="252473941">
    <w:abstractNumId w:val="15"/>
  </w:num>
  <w:num w:numId="14" w16cid:durableId="673924249">
    <w:abstractNumId w:val="13"/>
  </w:num>
  <w:num w:numId="15" w16cid:durableId="1488395059">
    <w:abstractNumId w:val="33"/>
  </w:num>
  <w:num w:numId="16" w16cid:durableId="111437562">
    <w:abstractNumId w:val="18"/>
  </w:num>
  <w:num w:numId="17" w16cid:durableId="1414015046">
    <w:abstractNumId w:val="11"/>
  </w:num>
  <w:num w:numId="18" w16cid:durableId="1571693961">
    <w:abstractNumId w:val="32"/>
  </w:num>
  <w:num w:numId="19" w16cid:durableId="1936863218">
    <w:abstractNumId w:val="5"/>
  </w:num>
  <w:num w:numId="20" w16cid:durableId="442040602">
    <w:abstractNumId w:val="27"/>
  </w:num>
  <w:num w:numId="21" w16cid:durableId="1834444726">
    <w:abstractNumId w:val="16"/>
  </w:num>
  <w:num w:numId="22" w16cid:durableId="1535457938">
    <w:abstractNumId w:val="4"/>
  </w:num>
  <w:num w:numId="23" w16cid:durableId="1137604537">
    <w:abstractNumId w:val="12"/>
  </w:num>
  <w:num w:numId="24" w16cid:durableId="1385178221">
    <w:abstractNumId w:val="26"/>
  </w:num>
  <w:num w:numId="25" w16cid:durableId="581572399">
    <w:abstractNumId w:val="7"/>
  </w:num>
  <w:num w:numId="26" w16cid:durableId="324820192">
    <w:abstractNumId w:val="29"/>
  </w:num>
  <w:num w:numId="27" w16cid:durableId="264583577">
    <w:abstractNumId w:val="40"/>
  </w:num>
  <w:num w:numId="28" w16cid:durableId="422726624">
    <w:abstractNumId w:val="38"/>
  </w:num>
  <w:num w:numId="29" w16cid:durableId="28535925">
    <w:abstractNumId w:val="41"/>
  </w:num>
  <w:num w:numId="30" w16cid:durableId="433597562">
    <w:abstractNumId w:val="43"/>
  </w:num>
  <w:num w:numId="31" w16cid:durableId="2112361458">
    <w:abstractNumId w:val="28"/>
  </w:num>
  <w:num w:numId="32" w16cid:durableId="1324620319">
    <w:abstractNumId w:val="3"/>
  </w:num>
  <w:num w:numId="33" w16cid:durableId="1415738880">
    <w:abstractNumId w:val="37"/>
  </w:num>
  <w:num w:numId="34" w16cid:durableId="242884494">
    <w:abstractNumId w:val="1"/>
  </w:num>
  <w:num w:numId="35" w16cid:durableId="2124111747">
    <w:abstractNumId w:val="30"/>
  </w:num>
  <w:num w:numId="36" w16cid:durableId="1389299285">
    <w:abstractNumId w:val="22"/>
  </w:num>
  <w:num w:numId="37" w16cid:durableId="1946646839">
    <w:abstractNumId w:val="35"/>
  </w:num>
  <w:num w:numId="38" w16cid:durableId="510416526">
    <w:abstractNumId w:val="31"/>
  </w:num>
  <w:num w:numId="39" w16cid:durableId="1546528189">
    <w:abstractNumId w:val="2"/>
  </w:num>
  <w:num w:numId="40" w16cid:durableId="475684260">
    <w:abstractNumId w:val="14"/>
  </w:num>
  <w:num w:numId="41" w16cid:durableId="1968776311">
    <w:abstractNumId w:val="17"/>
  </w:num>
  <w:num w:numId="42" w16cid:durableId="1557547302">
    <w:abstractNumId w:val="39"/>
  </w:num>
  <w:num w:numId="43" w16cid:durableId="1627466337">
    <w:abstractNumId w:val="42"/>
  </w:num>
  <w:num w:numId="44" w16cid:durableId="117152845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W1MLI0NDA1MDFT0lEKTi0uzszPAykwtKgFAAUuhXotAAAA"/>
  </w:docVars>
  <w:rsids>
    <w:rsidRoot w:val="00D14C57"/>
    <w:rsid w:val="00006B68"/>
    <w:rsid w:val="00007DDA"/>
    <w:rsid w:val="00010557"/>
    <w:rsid w:val="00010612"/>
    <w:rsid w:val="00012FA7"/>
    <w:rsid w:val="0001379B"/>
    <w:rsid w:val="00014BBC"/>
    <w:rsid w:val="00015A9B"/>
    <w:rsid w:val="00015D3E"/>
    <w:rsid w:val="00022DDA"/>
    <w:rsid w:val="00023CB2"/>
    <w:rsid w:val="00024239"/>
    <w:rsid w:val="00024A66"/>
    <w:rsid w:val="0003079A"/>
    <w:rsid w:val="00033EE3"/>
    <w:rsid w:val="00036696"/>
    <w:rsid w:val="00036C84"/>
    <w:rsid w:val="00037550"/>
    <w:rsid w:val="00040791"/>
    <w:rsid w:val="00040DCE"/>
    <w:rsid w:val="000423E7"/>
    <w:rsid w:val="00042CA9"/>
    <w:rsid w:val="00042DDD"/>
    <w:rsid w:val="000444F5"/>
    <w:rsid w:val="000454AF"/>
    <w:rsid w:val="0005171C"/>
    <w:rsid w:val="00051B3F"/>
    <w:rsid w:val="00051C9B"/>
    <w:rsid w:val="0005282E"/>
    <w:rsid w:val="00072ECF"/>
    <w:rsid w:val="000749D3"/>
    <w:rsid w:val="000753CF"/>
    <w:rsid w:val="0007663B"/>
    <w:rsid w:val="00077C0F"/>
    <w:rsid w:val="000829C7"/>
    <w:rsid w:val="0008408A"/>
    <w:rsid w:val="000842DD"/>
    <w:rsid w:val="000844B4"/>
    <w:rsid w:val="000861D0"/>
    <w:rsid w:val="00091F35"/>
    <w:rsid w:val="00092A67"/>
    <w:rsid w:val="0009317E"/>
    <w:rsid w:val="00094A24"/>
    <w:rsid w:val="00095F17"/>
    <w:rsid w:val="000970ED"/>
    <w:rsid w:val="000A136B"/>
    <w:rsid w:val="000A2D1A"/>
    <w:rsid w:val="000A4BA8"/>
    <w:rsid w:val="000A6416"/>
    <w:rsid w:val="000A6DDF"/>
    <w:rsid w:val="000A7A2C"/>
    <w:rsid w:val="000B0302"/>
    <w:rsid w:val="000B23E3"/>
    <w:rsid w:val="000B2B4F"/>
    <w:rsid w:val="000B41F0"/>
    <w:rsid w:val="000B676A"/>
    <w:rsid w:val="000B6F33"/>
    <w:rsid w:val="000B7195"/>
    <w:rsid w:val="000C003F"/>
    <w:rsid w:val="000C0CA2"/>
    <w:rsid w:val="000C21D3"/>
    <w:rsid w:val="000C238F"/>
    <w:rsid w:val="000C32DB"/>
    <w:rsid w:val="000D1A2A"/>
    <w:rsid w:val="000D44AF"/>
    <w:rsid w:val="000D4B45"/>
    <w:rsid w:val="000D6003"/>
    <w:rsid w:val="000D69E1"/>
    <w:rsid w:val="000E3380"/>
    <w:rsid w:val="000E3813"/>
    <w:rsid w:val="000E3CDF"/>
    <w:rsid w:val="000E4561"/>
    <w:rsid w:val="000E517B"/>
    <w:rsid w:val="000E530D"/>
    <w:rsid w:val="000E7376"/>
    <w:rsid w:val="000F01B2"/>
    <w:rsid w:val="000F08B5"/>
    <w:rsid w:val="000F0A16"/>
    <w:rsid w:val="000F0FD5"/>
    <w:rsid w:val="000F2A3C"/>
    <w:rsid w:val="000F4B55"/>
    <w:rsid w:val="000F5D12"/>
    <w:rsid w:val="000F62FD"/>
    <w:rsid w:val="001018D9"/>
    <w:rsid w:val="00102A51"/>
    <w:rsid w:val="001033ED"/>
    <w:rsid w:val="00103DDB"/>
    <w:rsid w:val="00106570"/>
    <w:rsid w:val="00111E45"/>
    <w:rsid w:val="00112F88"/>
    <w:rsid w:val="0011359E"/>
    <w:rsid w:val="0011636A"/>
    <w:rsid w:val="0012138C"/>
    <w:rsid w:val="00122168"/>
    <w:rsid w:val="0012220D"/>
    <w:rsid w:val="00124366"/>
    <w:rsid w:val="00127212"/>
    <w:rsid w:val="00130DB9"/>
    <w:rsid w:val="00131136"/>
    <w:rsid w:val="0013189B"/>
    <w:rsid w:val="0013403C"/>
    <w:rsid w:val="00134666"/>
    <w:rsid w:val="001348B1"/>
    <w:rsid w:val="00135163"/>
    <w:rsid w:val="00140251"/>
    <w:rsid w:val="00141382"/>
    <w:rsid w:val="00142B6D"/>
    <w:rsid w:val="001444FB"/>
    <w:rsid w:val="00145547"/>
    <w:rsid w:val="001514CC"/>
    <w:rsid w:val="001530D7"/>
    <w:rsid w:val="001538FE"/>
    <w:rsid w:val="00154B5B"/>
    <w:rsid w:val="00154CD4"/>
    <w:rsid w:val="00155363"/>
    <w:rsid w:val="00156587"/>
    <w:rsid w:val="001573BD"/>
    <w:rsid w:val="00160D21"/>
    <w:rsid w:val="00162EFA"/>
    <w:rsid w:val="001638B3"/>
    <w:rsid w:val="00164309"/>
    <w:rsid w:val="001646C1"/>
    <w:rsid w:val="00164E3D"/>
    <w:rsid w:val="00165755"/>
    <w:rsid w:val="00170A65"/>
    <w:rsid w:val="00173A0D"/>
    <w:rsid w:val="001741DE"/>
    <w:rsid w:val="00174A55"/>
    <w:rsid w:val="00175302"/>
    <w:rsid w:val="0017564D"/>
    <w:rsid w:val="001771D2"/>
    <w:rsid w:val="00180146"/>
    <w:rsid w:val="001801B6"/>
    <w:rsid w:val="0018255F"/>
    <w:rsid w:val="00183D7E"/>
    <w:rsid w:val="001861FB"/>
    <w:rsid w:val="0018643A"/>
    <w:rsid w:val="00186BF5"/>
    <w:rsid w:val="001870DE"/>
    <w:rsid w:val="00187CA8"/>
    <w:rsid w:val="00192E73"/>
    <w:rsid w:val="00193FB5"/>
    <w:rsid w:val="001966C9"/>
    <w:rsid w:val="00197EA0"/>
    <w:rsid w:val="001A1E9A"/>
    <w:rsid w:val="001A28DC"/>
    <w:rsid w:val="001A344A"/>
    <w:rsid w:val="001A7D2D"/>
    <w:rsid w:val="001B1939"/>
    <w:rsid w:val="001B1EE4"/>
    <w:rsid w:val="001B267D"/>
    <w:rsid w:val="001B30CA"/>
    <w:rsid w:val="001B3ABE"/>
    <w:rsid w:val="001B7723"/>
    <w:rsid w:val="001C09AB"/>
    <w:rsid w:val="001C1A98"/>
    <w:rsid w:val="001C3A37"/>
    <w:rsid w:val="001C635A"/>
    <w:rsid w:val="001C7288"/>
    <w:rsid w:val="001D0F4E"/>
    <w:rsid w:val="001D20BE"/>
    <w:rsid w:val="001D3650"/>
    <w:rsid w:val="001D3799"/>
    <w:rsid w:val="001D43D9"/>
    <w:rsid w:val="001D471A"/>
    <w:rsid w:val="001D5BF8"/>
    <w:rsid w:val="001E2EA0"/>
    <w:rsid w:val="001E33CD"/>
    <w:rsid w:val="001E4042"/>
    <w:rsid w:val="001E6264"/>
    <w:rsid w:val="001E6B5A"/>
    <w:rsid w:val="001E6B91"/>
    <w:rsid w:val="001E703D"/>
    <w:rsid w:val="001F4610"/>
    <w:rsid w:val="001F4849"/>
    <w:rsid w:val="001F5A95"/>
    <w:rsid w:val="001F7A31"/>
    <w:rsid w:val="002018D7"/>
    <w:rsid w:val="002049C2"/>
    <w:rsid w:val="00204DC7"/>
    <w:rsid w:val="0020723A"/>
    <w:rsid w:val="00207991"/>
    <w:rsid w:val="002115AE"/>
    <w:rsid w:val="00215BC6"/>
    <w:rsid w:val="0021643D"/>
    <w:rsid w:val="00217803"/>
    <w:rsid w:val="00222673"/>
    <w:rsid w:val="0022341E"/>
    <w:rsid w:val="0022355F"/>
    <w:rsid w:val="002252DC"/>
    <w:rsid w:val="002255A6"/>
    <w:rsid w:val="002316F4"/>
    <w:rsid w:val="00231E68"/>
    <w:rsid w:val="002327E2"/>
    <w:rsid w:val="00233F1D"/>
    <w:rsid w:val="002351A8"/>
    <w:rsid w:val="00235DC2"/>
    <w:rsid w:val="00236877"/>
    <w:rsid w:val="00237D68"/>
    <w:rsid w:val="00240FDF"/>
    <w:rsid w:val="0024157E"/>
    <w:rsid w:val="0024189B"/>
    <w:rsid w:val="00241A86"/>
    <w:rsid w:val="00242C34"/>
    <w:rsid w:val="00242E86"/>
    <w:rsid w:val="00243531"/>
    <w:rsid w:val="002463DF"/>
    <w:rsid w:val="00254B6D"/>
    <w:rsid w:val="00256943"/>
    <w:rsid w:val="0025725D"/>
    <w:rsid w:val="00257305"/>
    <w:rsid w:val="0026148D"/>
    <w:rsid w:val="00264BE0"/>
    <w:rsid w:val="00266789"/>
    <w:rsid w:val="002667AC"/>
    <w:rsid w:val="00266EAC"/>
    <w:rsid w:val="0027334E"/>
    <w:rsid w:val="00276541"/>
    <w:rsid w:val="002817D2"/>
    <w:rsid w:val="0028301B"/>
    <w:rsid w:val="00284155"/>
    <w:rsid w:val="00284C49"/>
    <w:rsid w:val="002865D3"/>
    <w:rsid w:val="00290AA8"/>
    <w:rsid w:val="002923EC"/>
    <w:rsid w:val="002935E5"/>
    <w:rsid w:val="002958D1"/>
    <w:rsid w:val="00295EB3"/>
    <w:rsid w:val="00296CA5"/>
    <w:rsid w:val="002974B2"/>
    <w:rsid w:val="002A0745"/>
    <w:rsid w:val="002A0811"/>
    <w:rsid w:val="002A19D4"/>
    <w:rsid w:val="002A1E63"/>
    <w:rsid w:val="002A4482"/>
    <w:rsid w:val="002A6A0F"/>
    <w:rsid w:val="002B1126"/>
    <w:rsid w:val="002B1C8D"/>
    <w:rsid w:val="002B2009"/>
    <w:rsid w:val="002B24F5"/>
    <w:rsid w:val="002B2FB3"/>
    <w:rsid w:val="002B4209"/>
    <w:rsid w:val="002B4373"/>
    <w:rsid w:val="002B4D81"/>
    <w:rsid w:val="002B5448"/>
    <w:rsid w:val="002C2A28"/>
    <w:rsid w:val="002C2BFB"/>
    <w:rsid w:val="002C2F37"/>
    <w:rsid w:val="002C42FE"/>
    <w:rsid w:val="002C51EE"/>
    <w:rsid w:val="002C5D70"/>
    <w:rsid w:val="002C5DCA"/>
    <w:rsid w:val="002C5E1E"/>
    <w:rsid w:val="002C6650"/>
    <w:rsid w:val="002C6668"/>
    <w:rsid w:val="002C6891"/>
    <w:rsid w:val="002C74D4"/>
    <w:rsid w:val="002C753E"/>
    <w:rsid w:val="002D04B8"/>
    <w:rsid w:val="002D08A8"/>
    <w:rsid w:val="002D324B"/>
    <w:rsid w:val="002D3F97"/>
    <w:rsid w:val="002D4681"/>
    <w:rsid w:val="002D5105"/>
    <w:rsid w:val="002D617E"/>
    <w:rsid w:val="002D62A8"/>
    <w:rsid w:val="002D6C16"/>
    <w:rsid w:val="002E11EE"/>
    <w:rsid w:val="002E2EED"/>
    <w:rsid w:val="002E3F3A"/>
    <w:rsid w:val="002E7921"/>
    <w:rsid w:val="002F0964"/>
    <w:rsid w:val="002F183E"/>
    <w:rsid w:val="002F4ECB"/>
    <w:rsid w:val="002F5253"/>
    <w:rsid w:val="002F68A9"/>
    <w:rsid w:val="00306702"/>
    <w:rsid w:val="00307817"/>
    <w:rsid w:val="003119C6"/>
    <w:rsid w:val="00311F08"/>
    <w:rsid w:val="0031471E"/>
    <w:rsid w:val="00314A6E"/>
    <w:rsid w:val="00314C40"/>
    <w:rsid w:val="00316EF1"/>
    <w:rsid w:val="00320D50"/>
    <w:rsid w:val="0032167D"/>
    <w:rsid w:val="0032199A"/>
    <w:rsid w:val="00322B1F"/>
    <w:rsid w:val="00322F7C"/>
    <w:rsid w:val="00323D16"/>
    <w:rsid w:val="0032654D"/>
    <w:rsid w:val="003313D0"/>
    <w:rsid w:val="0033329F"/>
    <w:rsid w:val="003333BF"/>
    <w:rsid w:val="00334F44"/>
    <w:rsid w:val="00335A21"/>
    <w:rsid w:val="00336CCB"/>
    <w:rsid w:val="003430D5"/>
    <w:rsid w:val="00343CEC"/>
    <w:rsid w:val="00345939"/>
    <w:rsid w:val="00346F43"/>
    <w:rsid w:val="0035169B"/>
    <w:rsid w:val="00353320"/>
    <w:rsid w:val="00355D62"/>
    <w:rsid w:val="00356523"/>
    <w:rsid w:val="00357398"/>
    <w:rsid w:val="00357506"/>
    <w:rsid w:val="003604BF"/>
    <w:rsid w:val="003626DE"/>
    <w:rsid w:val="00363F06"/>
    <w:rsid w:val="0036416B"/>
    <w:rsid w:val="00366C12"/>
    <w:rsid w:val="00371993"/>
    <w:rsid w:val="003743B2"/>
    <w:rsid w:val="00376945"/>
    <w:rsid w:val="0037796B"/>
    <w:rsid w:val="003809E0"/>
    <w:rsid w:val="00384796"/>
    <w:rsid w:val="0038655E"/>
    <w:rsid w:val="003875EE"/>
    <w:rsid w:val="00387B2A"/>
    <w:rsid w:val="00390270"/>
    <w:rsid w:val="003908EE"/>
    <w:rsid w:val="00390A05"/>
    <w:rsid w:val="00390A7D"/>
    <w:rsid w:val="0039327C"/>
    <w:rsid w:val="0039473D"/>
    <w:rsid w:val="00394AC2"/>
    <w:rsid w:val="00394D89"/>
    <w:rsid w:val="00395128"/>
    <w:rsid w:val="003A120A"/>
    <w:rsid w:val="003A3452"/>
    <w:rsid w:val="003A3F97"/>
    <w:rsid w:val="003A615E"/>
    <w:rsid w:val="003A6266"/>
    <w:rsid w:val="003B04E1"/>
    <w:rsid w:val="003B0DB9"/>
    <w:rsid w:val="003B2299"/>
    <w:rsid w:val="003B24F4"/>
    <w:rsid w:val="003B53DA"/>
    <w:rsid w:val="003B66C5"/>
    <w:rsid w:val="003B7C7B"/>
    <w:rsid w:val="003C2AEE"/>
    <w:rsid w:val="003C4270"/>
    <w:rsid w:val="003C563B"/>
    <w:rsid w:val="003C68A9"/>
    <w:rsid w:val="003D1B04"/>
    <w:rsid w:val="003D4706"/>
    <w:rsid w:val="003D5D47"/>
    <w:rsid w:val="003D67B8"/>
    <w:rsid w:val="003D7626"/>
    <w:rsid w:val="003D7F43"/>
    <w:rsid w:val="003E03BA"/>
    <w:rsid w:val="003E07B5"/>
    <w:rsid w:val="003E0A32"/>
    <w:rsid w:val="003E12D6"/>
    <w:rsid w:val="003E2D15"/>
    <w:rsid w:val="003E3D69"/>
    <w:rsid w:val="003E5217"/>
    <w:rsid w:val="003E5FD2"/>
    <w:rsid w:val="003E639C"/>
    <w:rsid w:val="003F10FD"/>
    <w:rsid w:val="003F2D8D"/>
    <w:rsid w:val="003F4F0E"/>
    <w:rsid w:val="003F5FE8"/>
    <w:rsid w:val="003F7246"/>
    <w:rsid w:val="00400944"/>
    <w:rsid w:val="00400A56"/>
    <w:rsid w:val="00400EE1"/>
    <w:rsid w:val="00401B96"/>
    <w:rsid w:val="0040360B"/>
    <w:rsid w:val="0040434B"/>
    <w:rsid w:val="00406506"/>
    <w:rsid w:val="00417605"/>
    <w:rsid w:val="004228C1"/>
    <w:rsid w:val="00423C82"/>
    <w:rsid w:val="0042488E"/>
    <w:rsid w:val="004268A2"/>
    <w:rsid w:val="00432BF8"/>
    <w:rsid w:val="00433BE5"/>
    <w:rsid w:val="00434458"/>
    <w:rsid w:val="00434815"/>
    <w:rsid w:val="00435503"/>
    <w:rsid w:val="00436959"/>
    <w:rsid w:val="00436CD7"/>
    <w:rsid w:val="00437210"/>
    <w:rsid w:val="00437ECE"/>
    <w:rsid w:val="00441297"/>
    <w:rsid w:val="004416FB"/>
    <w:rsid w:val="00443032"/>
    <w:rsid w:val="00444D9D"/>
    <w:rsid w:val="00447492"/>
    <w:rsid w:val="004501C2"/>
    <w:rsid w:val="004503CB"/>
    <w:rsid w:val="00451BD6"/>
    <w:rsid w:val="004521C3"/>
    <w:rsid w:val="004548B0"/>
    <w:rsid w:val="00455853"/>
    <w:rsid w:val="00455CD8"/>
    <w:rsid w:val="00455D8C"/>
    <w:rsid w:val="00456654"/>
    <w:rsid w:val="00457256"/>
    <w:rsid w:val="00460D5D"/>
    <w:rsid w:val="00460E4B"/>
    <w:rsid w:val="0046145F"/>
    <w:rsid w:val="004624A8"/>
    <w:rsid w:val="00462DC9"/>
    <w:rsid w:val="00463915"/>
    <w:rsid w:val="004651B1"/>
    <w:rsid w:val="00465C6E"/>
    <w:rsid w:val="004662CE"/>
    <w:rsid w:val="00466958"/>
    <w:rsid w:val="00466FA1"/>
    <w:rsid w:val="00471166"/>
    <w:rsid w:val="004732A8"/>
    <w:rsid w:val="004737FF"/>
    <w:rsid w:val="00473DAD"/>
    <w:rsid w:val="004748D4"/>
    <w:rsid w:val="00475598"/>
    <w:rsid w:val="004831E2"/>
    <w:rsid w:val="00483C76"/>
    <w:rsid w:val="0048423E"/>
    <w:rsid w:val="00485842"/>
    <w:rsid w:val="00485D7F"/>
    <w:rsid w:val="00494682"/>
    <w:rsid w:val="004946BA"/>
    <w:rsid w:val="00495BF8"/>
    <w:rsid w:val="004A07FE"/>
    <w:rsid w:val="004A1381"/>
    <w:rsid w:val="004A1F3D"/>
    <w:rsid w:val="004A1F41"/>
    <w:rsid w:val="004A32E4"/>
    <w:rsid w:val="004B193E"/>
    <w:rsid w:val="004B1CB8"/>
    <w:rsid w:val="004B2137"/>
    <w:rsid w:val="004B3FF9"/>
    <w:rsid w:val="004B440B"/>
    <w:rsid w:val="004C275B"/>
    <w:rsid w:val="004C4E2F"/>
    <w:rsid w:val="004C4F57"/>
    <w:rsid w:val="004C6B98"/>
    <w:rsid w:val="004C6D0F"/>
    <w:rsid w:val="004C72AE"/>
    <w:rsid w:val="004C75DD"/>
    <w:rsid w:val="004C7850"/>
    <w:rsid w:val="004D1CF5"/>
    <w:rsid w:val="004D3359"/>
    <w:rsid w:val="004D3B56"/>
    <w:rsid w:val="004D3D3F"/>
    <w:rsid w:val="004D47E3"/>
    <w:rsid w:val="004D4985"/>
    <w:rsid w:val="004D6A04"/>
    <w:rsid w:val="004D70D8"/>
    <w:rsid w:val="004D760B"/>
    <w:rsid w:val="004E075A"/>
    <w:rsid w:val="004E123C"/>
    <w:rsid w:val="004E130B"/>
    <w:rsid w:val="004E1F92"/>
    <w:rsid w:val="004E20E0"/>
    <w:rsid w:val="004E4A61"/>
    <w:rsid w:val="004E53BC"/>
    <w:rsid w:val="004E5759"/>
    <w:rsid w:val="004E63A3"/>
    <w:rsid w:val="004F3389"/>
    <w:rsid w:val="004F4B59"/>
    <w:rsid w:val="004F5C15"/>
    <w:rsid w:val="004F6E56"/>
    <w:rsid w:val="00501723"/>
    <w:rsid w:val="0050201C"/>
    <w:rsid w:val="00504348"/>
    <w:rsid w:val="0050434D"/>
    <w:rsid w:val="005056CA"/>
    <w:rsid w:val="00505756"/>
    <w:rsid w:val="00506731"/>
    <w:rsid w:val="00506ABA"/>
    <w:rsid w:val="00506C48"/>
    <w:rsid w:val="005075C8"/>
    <w:rsid w:val="00507B25"/>
    <w:rsid w:val="00512F2B"/>
    <w:rsid w:val="00513BCA"/>
    <w:rsid w:val="005158BD"/>
    <w:rsid w:val="00515E6C"/>
    <w:rsid w:val="00521209"/>
    <w:rsid w:val="005214DA"/>
    <w:rsid w:val="00522747"/>
    <w:rsid w:val="005235C7"/>
    <w:rsid w:val="00524037"/>
    <w:rsid w:val="00525B08"/>
    <w:rsid w:val="005261C7"/>
    <w:rsid w:val="00526E75"/>
    <w:rsid w:val="005279D8"/>
    <w:rsid w:val="005316B7"/>
    <w:rsid w:val="00533B7A"/>
    <w:rsid w:val="00534942"/>
    <w:rsid w:val="00536B2E"/>
    <w:rsid w:val="005452AF"/>
    <w:rsid w:val="005455FF"/>
    <w:rsid w:val="0055059C"/>
    <w:rsid w:val="00552461"/>
    <w:rsid w:val="00552904"/>
    <w:rsid w:val="005549D3"/>
    <w:rsid w:val="00555020"/>
    <w:rsid w:val="00555963"/>
    <w:rsid w:val="00556D37"/>
    <w:rsid w:val="00561598"/>
    <w:rsid w:val="00562C18"/>
    <w:rsid w:val="005648CA"/>
    <w:rsid w:val="005678E8"/>
    <w:rsid w:val="005723B4"/>
    <w:rsid w:val="00573FA3"/>
    <w:rsid w:val="00575444"/>
    <w:rsid w:val="00575EEE"/>
    <w:rsid w:val="005772D6"/>
    <w:rsid w:val="00577891"/>
    <w:rsid w:val="00577F14"/>
    <w:rsid w:val="00580087"/>
    <w:rsid w:val="005802AF"/>
    <w:rsid w:val="00580B02"/>
    <w:rsid w:val="00587C29"/>
    <w:rsid w:val="00595F64"/>
    <w:rsid w:val="00597FB3"/>
    <w:rsid w:val="005A15B6"/>
    <w:rsid w:val="005A1F3C"/>
    <w:rsid w:val="005A25EB"/>
    <w:rsid w:val="005A2799"/>
    <w:rsid w:val="005A29A9"/>
    <w:rsid w:val="005A29E8"/>
    <w:rsid w:val="005A3DCA"/>
    <w:rsid w:val="005A5466"/>
    <w:rsid w:val="005A5672"/>
    <w:rsid w:val="005A640B"/>
    <w:rsid w:val="005A6E79"/>
    <w:rsid w:val="005B0A49"/>
    <w:rsid w:val="005B14EB"/>
    <w:rsid w:val="005B4188"/>
    <w:rsid w:val="005B5E5B"/>
    <w:rsid w:val="005C187B"/>
    <w:rsid w:val="005C335B"/>
    <w:rsid w:val="005C3DDD"/>
    <w:rsid w:val="005C3E19"/>
    <w:rsid w:val="005D043E"/>
    <w:rsid w:val="005D0CC0"/>
    <w:rsid w:val="005D1171"/>
    <w:rsid w:val="005D2416"/>
    <w:rsid w:val="005D2A2F"/>
    <w:rsid w:val="005D5501"/>
    <w:rsid w:val="005D5CB1"/>
    <w:rsid w:val="005D6404"/>
    <w:rsid w:val="005D755A"/>
    <w:rsid w:val="005D7EFF"/>
    <w:rsid w:val="005E09EC"/>
    <w:rsid w:val="005E13AC"/>
    <w:rsid w:val="005E199A"/>
    <w:rsid w:val="005E2419"/>
    <w:rsid w:val="005E35F3"/>
    <w:rsid w:val="005E4DE1"/>
    <w:rsid w:val="005E4EB9"/>
    <w:rsid w:val="005E5690"/>
    <w:rsid w:val="005E6CFE"/>
    <w:rsid w:val="005E7E64"/>
    <w:rsid w:val="005F198A"/>
    <w:rsid w:val="005F4171"/>
    <w:rsid w:val="005F44C0"/>
    <w:rsid w:val="005F54A9"/>
    <w:rsid w:val="005F635E"/>
    <w:rsid w:val="005F69AB"/>
    <w:rsid w:val="005F6B86"/>
    <w:rsid w:val="005F7C06"/>
    <w:rsid w:val="006008ED"/>
    <w:rsid w:val="006009EF"/>
    <w:rsid w:val="0060146D"/>
    <w:rsid w:val="0060211E"/>
    <w:rsid w:val="006029A0"/>
    <w:rsid w:val="00606283"/>
    <w:rsid w:val="006110F3"/>
    <w:rsid w:val="00611E13"/>
    <w:rsid w:val="00612276"/>
    <w:rsid w:val="00612661"/>
    <w:rsid w:val="00614AA0"/>
    <w:rsid w:val="00617767"/>
    <w:rsid w:val="006215B1"/>
    <w:rsid w:val="00621955"/>
    <w:rsid w:val="00622971"/>
    <w:rsid w:val="00622A81"/>
    <w:rsid w:val="0062550F"/>
    <w:rsid w:val="0062763D"/>
    <w:rsid w:val="006302F4"/>
    <w:rsid w:val="00631F71"/>
    <w:rsid w:val="00632734"/>
    <w:rsid w:val="00634271"/>
    <w:rsid w:val="006350EE"/>
    <w:rsid w:val="00636CEB"/>
    <w:rsid w:val="00640714"/>
    <w:rsid w:val="006413C2"/>
    <w:rsid w:val="00641851"/>
    <w:rsid w:val="00641F58"/>
    <w:rsid w:val="0064371B"/>
    <w:rsid w:val="00644A45"/>
    <w:rsid w:val="00644CFF"/>
    <w:rsid w:val="00645C83"/>
    <w:rsid w:val="00645D4D"/>
    <w:rsid w:val="0064711B"/>
    <w:rsid w:val="0064720B"/>
    <w:rsid w:val="0064756D"/>
    <w:rsid w:val="006518F8"/>
    <w:rsid w:val="00652995"/>
    <w:rsid w:val="006533FA"/>
    <w:rsid w:val="006543E6"/>
    <w:rsid w:val="00654A39"/>
    <w:rsid w:val="00661224"/>
    <w:rsid w:val="006635E8"/>
    <w:rsid w:val="00666096"/>
    <w:rsid w:val="006661F2"/>
    <w:rsid w:val="00666205"/>
    <w:rsid w:val="00667366"/>
    <w:rsid w:val="006707ED"/>
    <w:rsid w:val="00670C14"/>
    <w:rsid w:val="00672617"/>
    <w:rsid w:val="006729F0"/>
    <w:rsid w:val="00673EC3"/>
    <w:rsid w:val="00683AE2"/>
    <w:rsid w:val="00684AE9"/>
    <w:rsid w:val="00685593"/>
    <w:rsid w:val="006855B7"/>
    <w:rsid w:val="00686B3E"/>
    <w:rsid w:val="00687952"/>
    <w:rsid w:val="00687C8B"/>
    <w:rsid w:val="0069138C"/>
    <w:rsid w:val="00691699"/>
    <w:rsid w:val="00692683"/>
    <w:rsid w:val="0069334A"/>
    <w:rsid w:val="00693A8B"/>
    <w:rsid w:val="0069484C"/>
    <w:rsid w:val="00695707"/>
    <w:rsid w:val="00695727"/>
    <w:rsid w:val="00696B1D"/>
    <w:rsid w:val="0069774A"/>
    <w:rsid w:val="006A27B7"/>
    <w:rsid w:val="006A331C"/>
    <w:rsid w:val="006A3899"/>
    <w:rsid w:val="006A40BC"/>
    <w:rsid w:val="006A40C7"/>
    <w:rsid w:val="006A490B"/>
    <w:rsid w:val="006A4E1C"/>
    <w:rsid w:val="006B1271"/>
    <w:rsid w:val="006B16CB"/>
    <w:rsid w:val="006B1C7B"/>
    <w:rsid w:val="006B45DE"/>
    <w:rsid w:val="006B69A9"/>
    <w:rsid w:val="006B74E2"/>
    <w:rsid w:val="006C2C10"/>
    <w:rsid w:val="006C37FB"/>
    <w:rsid w:val="006C4EA9"/>
    <w:rsid w:val="006C4EC0"/>
    <w:rsid w:val="006D344C"/>
    <w:rsid w:val="006D4A33"/>
    <w:rsid w:val="006E050A"/>
    <w:rsid w:val="006E2745"/>
    <w:rsid w:val="006E2EF0"/>
    <w:rsid w:val="006E375C"/>
    <w:rsid w:val="006E5D26"/>
    <w:rsid w:val="006E7532"/>
    <w:rsid w:val="006F2001"/>
    <w:rsid w:val="006F39CB"/>
    <w:rsid w:val="006F414B"/>
    <w:rsid w:val="006F4188"/>
    <w:rsid w:val="006F4932"/>
    <w:rsid w:val="006F4E76"/>
    <w:rsid w:val="006F5F27"/>
    <w:rsid w:val="006F7C4C"/>
    <w:rsid w:val="00700C9E"/>
    <w:rsid w:val="00701270"/>
    <w:rsid w:val="007020C3"/>
    <w:rsid w:val="00703493"/>
    <w:rsid w:val="007057EA"/>
    <w:rsid w:val="00706178"/>
    <w:rsid w:val="007062F3"/>
    <w:rsid w:val="00710E2A"/>
    <w:rsid w:val="007124E6"/>
    <w:rsid w:val="00712F0F"/>
    <w:rsid w:val="007161E0"/>
    <w:rsid w:val="00716F35"/>
    <w:rsid w:val="00717D54"/>
    <w:rsid w:val="00721341"/>
    <w:rsid w:val="00722F5F"/>
    <w:rsid w:val="007234BF"/>
    <w:rsid w:val="007257AE"/>
    <w:rsid w:val="00725A34"/>
    <w:rsid w:val="0072747E"/>
    <w:rsid w:val="007313C9"/>
    <w:rsid w:val="00731E32"/>
    <w:rsid w:val="0073421F"/>
    <w:rsid w:val="00737458"/>
    <w:rsid w:val="00742B17"/>
    <w:rsid w:val="00743166"/>
    <w:rsid w:val="007432AB"/>
    <w:rsid w:val="00743313"/>
    <w:rsid w:val="00746C0E"/>
    <w:rsid w:val="0075041E"/>
    <w:rsid w:val="0075042D"/>
    <w:rsid w:val="00750B11"/>
    <w:rsid w:val="00750CEB"/>
    <w:rsid w:val="0075170E"/>
    <w:rsid w:val="00751BEE"/>
    <w:rsid w:val="00752C3B"/>
    <w:rsid w:val="00752C7D"/>
    <w:rsid w:val="00754BC6"/>
    <w:rsid w:val="00755CAF"/>
    <w:rsid w:val="0075758B"/>
    <w:rsid w:val="007626A1"/>
    <w:rsid w:val="00766DD9"/>
    <w:rsid w:val="0077068B"/>
    <w:rsid w:val="00773F37"/>
    <w:rsid w:val="007742A0"/>
    <w:rsid w:val="0077479C"/>
    <w:rsid w:val="00775E00"/>
    <w:rsid w:val="0078039E"/>
    <w:rsid w:val="00780435"/>
    <w:rsid w:val="00782539"/>
    <w:rsid w:val="00782937"/>
    <w:rsid w:val="00782F18"/>
    <w:rsid w:val="00783C56"/>
    <w:rsid w:val="007844D9"/>
    <w:rsid w:val="007867A3"/>
    <w:rsid w:val="007873BE"/>
    <w:rsid w:val="00787653"/>
    <w:rsid w:val="007927D0"/>
    <w:rsid w:val="00794B48"/>
    <w:rsid w:val="00796837"/>
    <w:rsid w:val="007970B1"/>
    <w:rsid w:val="007972A6"/>
    <w:rsid w:val="007979FA"/>
    <w:rsid w:val="007A0CE8"/>
    <w:rsid w:val="007A0E9E"/>
    <w:rsid w:val="007A10A9"/>
    <w:rsid w:val="007A140A"/>
    <w:rsid w:val="007A329D"/>
    <w:rsid w:val="007A3C23"/>
    <w:rsid w:val="007A5179"/>
    <w:rsid w:val="007A6121"/>
    <w:rsid w:val="007B0355"/>
    <w:rsid w:val="007B0A92"/>
    <w:rsid w:val="007B2830"/>
    <w:rsid w:val="007B6655"/>
    <w:rsid w:val="007B6C40"/>
    <w:rsid w:val="007C2454"/>
    <w:rsid w:val="007C28E1"/>
    <w:rsid w:val="007C3C86"/>
    <w:rsid w:val="007C3F00"/>
    <w:rsid w:val="007C3F34"/>
    <w:rsid w:val="007C5CB4"/>
    <w:rsid w:val="007C77B7"/>
    <w:rsid w:val="007D23FE"/>
    <w:rsid w:val="007D3C1E"/>
    <w:rsid w:val="007D424E"/>
    <w:rsid w:val="007D5EDF"/>
    <w:rsid w:val="007D6384"/>
    <w:rsid w:val="007D759E"/>
    <w:rsid w:val="007E0C85"/>
    <w:rsid w:val="007E16BE"/>
    <w:rsid w:val="007E1FB1"/>
    <w:rsid w:val="007E3F34"/>
    <w:rsid w:val="007E5937"/>
    <w:rsid w:val="007E611C"/>
    <w:rsid w:val="007E65A9"/>
    <w:rsid w:val="007F127F"/>
    <w:rsid w:val="007F23AA"/>
    <w:rsid w:val="007F2CF8"/>
    <w:rsid w:val="007F4BA4"/>
    <w:rsid w:val="007F587B"/>
    <w:rsid w:val="008014D8"/>
    <w:rsid w:val="00802A61"/>
    <w:rsid w:val="00805341"/>
    <w:rsid w:val="008054AE"/>
    <w:rsid w:val="008060BD"/>
    <w:rsid w:val="008110FE"/>
    <w:rsid w:val="00812845"/>
    <w:rsid w:val="00812D2A"/>
    <w:rsid w:val="008158B0"/>
    <w:rsid w:val="00820289"/>
    <w:rsid w:val="008215AF"/>
    <w:rsid w:val="008219FB"/>
    <w:rsid w:val="008220BA"/>
    <w:rsid w:val="00825420"/>
    <w:rsid w:val="00825812"/>
    <w:rsid w:val="008270C6"/>
    <w:rsid w:val="0082731A"/>
    <w:rsid w:val="00831A29"/>
    <w:rsid w:val="0083229A"/>
    <w:rsid w:val="00832AB7"/>
    <w:rsid w:val="00834D47"/>
    <w:rsid w:val="008368A3"/>
    <w:rsid w:val="008416A0"/>
    <w:rsid w:val="008431E0"/>
    <w:rsid w:val="00843BC9"/>
    <w:rsid w:val="008447E3"/>
    <w:rsid w:val="00844C16"/>
    <w:rsid w:val="00845021"/>
    <w:rsid w:val="00845E13"/>
    <w:rsid w:val="0084639C"/>
    <w:rsid w:val="0084713E"/>
    <w:rsid w:val="00847A4D"/>
    <w:rsid w:val="00847B66"/>
    <w:rsid w:val="00852FBB"/>
    <w:rsid w:val="0085427F"/>
    <w:rsid w:val="008559A2"/>
    <w:rsid w:val="008569D2"/>
    <w:rsid w:val="008612F3"/>
    <w:rsid w:val="0086210F"/>
    <w:rsid w:val="0086362C"/>
    <w:rsid w:val="00863A24"/>
    <w:rsid w:val="00864557"/>
    <w:rsid w:val="00864705"/>
    <w:rsid w:val="008652AE"/>
    <w:rsid w:val="008652CF"/>
    <w:rsid w:val="008654CF"/>
    <w:rsid w:val="00866DD6"/>
    <w:rsid w:val="00867B2A"/>
    <w:rsid w:val="00872C2E"/>
    <w:rsid w:val="008734C9"/>
    <w:rsid w:val="00873CC3"/>
    <w:rsid w:val="00874347"/>
    <w:rsid w:val="008753AF"/>
    <w:rsid w:val="0087701B"/>
    <w:rsid w:val="00877042"/>
    <w:rsid w:val="008770AA"/>
    <w:rsid w:val="0087726B"/>
    <w:rsid w:val="00880A7E"/>
    <w:rsid w:val="00881F18"/>
    <w:rsid w:val="0088334E"/>
    <w:rsid w:val="00883814"/>
    <w:rsid w:val="00884463"/>
    <w:rsid w:val="00884A82"/>
    <w:rsid w:val="00885BA0"/>
    <w:rsid w:val="008863B7"/>
    <w:rsid w:val="00886708"/>
    <w:rsid w:val="00886931"/>
    <w:rsid w:val="00886BAE"/>
    <w:rsid w:val="0089034F"/>
    <w:rsid w:val="00892BCB"/>
    <w:rsid w:val="00895A45"/>
    <w:rsid w:val="0089708A"/>
    <w:rsid w:val="00897AF7"/>
    <w:rsid w:val="008A0E19"/>
    <w:rsid w:val="008A60C4"/>
    <w:rsid w:val="008A72FB"/>
    <w:rsid w:val="008A7AE4"/>
    <w:rsid w:val="008A7CDB"/>
    <w:rsid w:val="008B2802"/>
    <w:rsid w:val="008B3FC2"/>
    <w:rsid w:val="008B581F"/>
    <w:rsid w:val="008B6CA1"/>
    <w:rsid w:val="008C373F"/>
    <w:rsid w:val="008C55A7"/>
    <w:rsid w:val="008C586B"/>
    <w:rsid w:val="008D1E93"/>
    <w:rsid w:val="008D1FF4"/>
    <w:rsid w:val="008D2157"/>
    <w:rsid w:val="008D3819"/>
    <w:rsid w:val="008E055D"/>
    <w:rsid w:val="008E344B"/>
    <w:rsid w:val="008E4188"/>
    <w:rsid w:val="008E5DE6"/>
    <w:rsid w:val="008E61B9"/>
    <w:rsid w:val="008E7052"/>
    <w:rsid w:val="008E74A4"/>
    <w:rsid w:val="008F1078"/>
    <w:rsid w:val="008F274A"/>
    <w:rsid w:val="008F4C2E"/>
    <w:rsid w:val="008F52B6"/>
    <w:rsid w:val="00902C8D"/>
    <w:rsid w:val="00902D73"/>
    <w:rsid w:val="00904686"/>
    <w:rsid w:val="0090501C"/>
    <w:rsid w:val="00914002"/>
    <w:rsid w:val="009149AA"/>
    <w:rsid w:val="00915A0A"/>
    <w:rsid w:val="00916329"/>
    <w:rsid w:val="00920B7E"/>
    <w:rsid w:val="00922475"/>
    <w:rsid w:val="00925F46"/>
    <w:rsid w:val="009275F1"/>
    <w:rsid w:val="00927F4E"/>
    <w:rsid w:val="00930288"/>
    <w:rsid w:val="00931587"/>
    <w:rsid w:val="00931AAB"/>
    <w:rsid w:val="00931B8A"/>
    <w:rsid w:val="00933C44"/>
    <w:rsid w:val="00934B8B"/>
    <w:rsid w:val="009361B1"/>
    <w:rsid w:val="00936613"/>
    <w:rsid w:val="0093692B"/>
    <w:rsid w:val="00936A2C"/>
    <w:rsid w:val="00937597"/>
    <w:rsid w:val="0093782A"/>
    <w:rsid w:val="00937A30"/>
    <w:rsid w:val="00937C19"/>
    <w:rsid w:val="00937F38"/>
    <w:rsid w:val="009411D1"/>
    <w:rsid w:val="00945BF6"/>
    <w:rsid w:val="00946392"/>
    <w:rsid w:val="00946EA5"/>
    <w:rsid w:val="009478D5"/>
    <w:rsid w:val="0095069F"/>
    <w:rsid w:val="00953512"/>
    <w:rsid w:val="00957D63"/>
    <w:rsid w:val="00962157"/>
    <w:rsid w:val="009649E1"/>
    <w:rsid w:val="0096536D"/>
    <w:rsid w:val="00966976"/>
    <w:rsid w:val="0096723A"/>
    <w:rsid w:val="00972092"/>
    <w:rsid w:val="009722C6"/>
    <w:rsid w:val="0097356A"/>
    <w:rsid w:val="00976505"/>
    <w:rsid w:val="0097709C"/>
    <w:rsid w:val="00977501"/>
    <w:rsid w:val="009807CC"/>
    <w:rsid w:val="009816A7"/>
    <w:rsid w:val="009824D1"/>
    <w:rsid w:val="00984F18"/>
    <w:rsid w:val="00986C3B"/>
    <w:rsid w:val="0098741B"/>
    <w:rsid w:val="009917CE"/>
    <w:rsid w:val="009940B6"/>
    <w:rsid w:val="0099471C"/>
    <w:rsid w:val="009948E0"/>
    <w:rsid w:val="00995A46"/>
    <w:rsid w:val="00996384"/>
    <w:rsid w:val="009A25E3"/>
    <w:rsid w:val="009A2AF4"/>
    <w:rsid w:val="009A5B28"/>
    <w:rsid w:val="009A6048"/>
    <w:rsid w:val="009B07F1"/>
    <w:rsid w:val="009B1A31"/>
    <w:rsid w:val="009B3920"/>
    <w:rsid w:val="009B47A6"/>
    <w:rsid w:val="009B4DEB"/>
    <w:rsid w:val="009B7A0F"/>
    <w:rsid w:val="009C4FDD"/>
    <w:rsid w:val="009D0277"/>
    <w:rsid w:val="009D610C"/>
    <w:rsid w:val="009D66E7"/>
    <w:rsid w:val="009E0074"/>
    <w:rsid w:val="009E0106"/>
    <w:rsid w:val="009E0586"/>
    <w:rsid w:val="009E0F04"/>
    <w:rsid w:val="009E594E"/>
    <w:rsid w:val="009E6C16"/>
    <w:rsid w:val="009E707F"/>
    <w:rsid w:val="009E7F26"/>
    <w:rsid w:val="009F129A"/>
    <w:rsid w:val="009F1B7E"/>
    <w:rsid w:val="009F2FD8"/>
    <w:rsid w:val="009F2FEB"/>
    <w:rsid w:val="009F47B3"/>
    <w:rsid w:val="009F4CCB"/>
    <w:rsid w:val="009F5661"/>
    <w:rsid w:val="009F5E16"/>
    <w:rsid w:val="009F6482"/>
    <w:rsid w:val="009F7F9B"/>
    <w:rsid w:val="00A00908"/>
    <w:rsid w:val="00A016C6"/>
    <w:rsid w:val="00A016D9"/>
    <w:rsid w:val="00A059E4"/>
    <w:rsid w:val="00A071BB"/>
    <w:rsid w:val="00A203E1"/>
    <w:rsid w:val="00A22981"/>
    <w:rsid w:val="00A24EAA"/>
    <w:rsid w:val="00A25236"/>
    <w:rsid w:val="00A3058D"/>
    <w:rsid w:val="00A30ABC"/>
    <w:rsid w:val="00A3138D"/>
    <w:rsid w:val="00A319BC"/>
    <w:rsid w:val="00A31F41"/>
    <w:rsid w:val="00A327C8"/>
    <w:rsid w:val="00A33FED"/>
    <w:rsid w:val="00A35FEA"/>
    <w:rsid w:val="00A36E29"/>
    <w:rsid w:val="00A37D3B"/>
    <w:rsid w:val="00A409CF"/>
    <w:rsid w:val="00A410A2"/>
    <w:rsid w:val="00A41125"/>
    <w:rsid w:val="00A4250F"/>
    <w:rsid w:val="00A466D1"/>
    <w:rsid w:val="00A46DDB"/>
    <w:rsid w:val="00A4718B"/>
    <w:rsid w:val="00A51093"/>
    <w:rsid w:val="00A52020"/>
    <w:rsid w:val="00A53081"/>
    <w:rsid w:val="00A54684"/>
    <w:rsid w:val="00A5502E"/>
    <w:rsid w:val="00A55E31"/>
    <w:rsid w:val="00A565E9"/>
    <w:rsid w:val="00A57E84"/>
    <w:rsid w:val="00A60454"/>
    <w:rsid w:val="00A663C9"/>
    <w:rsid w:val="00A676DA"/>
    <w:rsid w:val="00A67856"/>
    <w:rsid w:val="00A71009"/>
    <w:rsid w:val="00A7158C"/>
    <w:rsid w:val="00A72B63"/>
    <w:rsid w:val="00A74700"/>
    <w:rsid w:val="00A801C1"/>
    <w:rsid w:val="00A8625F"/>
    <w:rsid w:val="00A86E36"/>
    <w:rsid w:val="00A87CEB"/>
    <w:rsid w:val="00A9158F"/>
    <w:rsid w:val="00A91E65"/>
    <w:rsid w:val="00AA2DF0"/>
    <w:rsid w:val="00AA384C"/>
    <w:rsid w:val="00AA4652"/>
    <w:rsid w:val="00AA4854"/>
    <w:rsid w:val="00AA544D"/>
    <w:rsid w:val="00AA5887"/>
    <w:rsid w:val="00AB1D24"/>
    <w:rsid w:val="00AB311D"/>
    <w:rsid w:val="00AC02FD"/>
    <w:rsid w:val="00AC0749"/>
    <w:rsid w:val="00AC098B"/>
    <w:rsid w:val="00AC1EB6"/>
    <w:rsid w:val="00AC2B1C"/>
    <w:rsid w:val="00AC4300"/>
    <w:rsid w:val="00AC4434"/>
    <w:rsid w:val="00AC7033"/>
    <w:rsid w:val="00AD04F8"/>
    <w:rsid w:val="00AD07B7"/>
    <w:rsid w:val="00AD0F62"/>
    <w:rsid w:val="00AD1238"/>
    <w:rsid w:val="00AD70A9"/>
    <w:rsid w:val="00AD77C6"/>
    <w:rsid w:val="00AD7CAC"/>
    <w:rsid w:val="00AE1684"/>
    <w:rsid w:val="00AE1983"/>
    <w:rsid w:val="00AE198F"/>
    <w:rsid w:val="00AE1E02"/>
    <w:rsid w:val="00AE3198"/>
    <w:rsid w:val="00AE394F"/>
    <w:rsid w:val="00AE4444"/>
    <w:rsid w:val="00AE5BAC"/>
    <w:rsid w:val="00AE6E22"/>
    <w:rsid w:val="00AE71EE"/>
    <w:rsid w:val="00AE7B46"/>
    <w:rsid w:val="00AF5383"/>
    <w:rsid w:val="00B0072D"/>
    <w:rsid w:val="00B01CD5"/>
    <w:rsid w:val="00B0313B"/>
    <w:rsid w:val="00B05870"/>
    <w:rsid w:val="00B06C32"/>
    <w:rsid w:val="00B1012B"/>
    <w:rsid w:val="00B1019B"/>
    <w:rsid w:val="00B12235"/>
    <w:rsid w:val="00B13329"/>
    <w:rsid w:val="00B145F8"/>
    <w:rsid w:val="00B17934"/>
    <w:rsid w:val="00B20FD5"/>
    <w:rsid w:val="00B210F3"/>
    <w:rsid w:val="00B21F5C"/>
    <w:rsid w:val="00B220BA"/>
    <w:rsid w:val="00B220C4"/>
    <w:rsid w:val="00B258DD"/>
    <w:rsid w:val="00B25B56"/>
    <w:rsid w:val="00B25DAE"/>
    <w:rsid w:val="00B30458"/>
    <w:rsid w:val="00B31A75"/>
    <w:rsid w:val="00B31B0E"/>
    <w:rsid w:val="00B324F5"/>
    <w:rsid w:val="00B41308"/>
    <w:rsid w:val="00B415D2"/>
    <w:rsid w:val="00B429DC"/>
    <w:rsid w:val="00B43D05"/>
    <w:rsid w:val="00B45256"/>
    <w:rsid w:val="00B45B7B"/>
    <w:rsid w:val="00B4643A"/>
    <w:rsid w:val="00B518ED"/>
    <w:rsid w:val="00B51B36"/>
    <w:rsid w:val="00B53117"/>
    <w:rsid w:val="00B53154"/>
    <w:rsid w:val="00B54D08"/>
    <w:rsid w:val="00B55B00"/>
    <w:rsid w:val="00B55CDC"/>
    <w:rsid w:val="00B567EA"/>
    <w:rsid w:val="00B57EEC"/>
    <w:rsid w:val="00B606ED"/>
    <w:rsid w:val="00B609DF"/>
    <w:rsid w:val="00B61F57"/>
    <w:rsid w:val="00B6349F"/>
    <w:rsid w:val="00B63AC1"/>
    <w:rsid w:val="00B66366"/>
    <w:rsid w:val="00B6694D"/>
    <w:rsid w:val="00B66DA3"/>
    <w:rsid w:val="00B67981"/>
    <w:rsid w:val="00B67AEE"/>
    <w:rsid w:val="00B67ECF"/>
    <w:rsid w:val="00B73330"/>
    <w:rsid w:val="00B775B8"/>
    <w:rsid w:val="00B810CA"/>
    <w:rsid w:val="00B810F2"/>
    <w:rsid w:val="00B81150"/>
    <w:rsid w:val="00B81507"/>
    <w:rsid w:val="00B8151E"/>
    <w:rsid w:val="00B81D37"/>
    <w:rsid w:val="00B8529E"/>
    <w:rsid w:val="00B85C54"/>
    <w:rsid w:val="00B86349"/>
    <w:rsid w:val="00B86891"/>
    <w:rsid w:val="00B869C3"/>
    <w:rsid w:val="00B87867"/>
    <w:rsid w:val="00B94432"/>
    <w:rsid w:val="00B94755"/>
    <w:rsid w:val="00B95B7E"/>
    <w:rsid w:val="00B95BA6"/>
    <w:rsid w:val="00B95C4B"/>
    <w:rsid w:val="00B97955"/>
    <w:rsid w:val="00BA0744"/>
    <w:rsid w:val="00BA0830"/>
    <w:rsid w:val="00BA3E14"/>
    <w:rsid w:val="00BA440A"/>
    <w:rsid w:val="00BA47D1"/>
    <w:rsid w:val="00BA5DE4"/>
    <w:rsid w:val="00BA6D31"/>
    <w:rsid w:val="00BA6D55"/>
    <w:rsid w:val="00BB0020"/>
    <w:rsid w:val="00BB00A1"/>
    <w:rsid w:val="00BB16B2"/>
    <w:rsid w:val="00BB2711"/>
    <w:rsid w:val="00BB39A9"/>
    <w:rsid w:val="00BB4646"/>
    <w:rsid w:val="00BB5F80"/>
    <w:rsid w:val="00BB5FC1"/>
    <w:rsid w:val="00BC0243"/>
    <w:rsid w:val="00BC370B"/>
    <w:rsid w:val="00BC5AEE"/>
    <w:rsid w:val="00BC5F61"/>
    <w:rsid w:val="00BC60C8"/>
    <w:rsid w:val="00BC7D01"/>
    <w:rsid w:val="00BC7DC5"/>
    <w:rsid w:val="00BD09BE"/>
    <w:rsid w:val="00BD11D4"/>
    <w:rsid w:val="00BD1305"/>
    <w:rsid w:val="00BD13F8"/>
    <w:rsid w:val="00BD1D35"/>
    <w:rsid w:val="00BD310C"/>
    <w:rsid w:val="00BD3140"/>
    <w:rsid w:val="00BD4DFE"/>
    <w:rsid w:val="00BD576C"/>
    <w:rsid w:val="00BD5F45"/>
    <w:rsid w:val="00BD5FEF"/>
    <w:rsid w:val="00BD7229"/>
    <w:rsid w:val="00BD7744"/>
    <w:rsid w:val="00BE09B7"/>
    <w:rsid w:val="00BE2741"/>
    <w:rsid w:val="00BE3F58"/>
    <w:rsid w:val="00BE4140"/>
    <w:rsid w:val="00BE7722"/>
    <w:rsid w:val="00BF5965"/>
    <w:rsid w:val="00BF6FF2"/>
    <w:rsid w:val="00BF7756"/>
    <w:rsid w:val="00BF7884"/>
    <w:rsid w:val="00C04658"/>
    <w:rsid w:val="00C05284"/>
    <w:rsid w:val="00C06FB4"/>
    <w:rsid w:val="00C07AEE"/>
    <w:rsid w:val="00C10FD3"/>
    <w:rsid w:val="00C12C4B"/>
    <w:rsid w:val="00C132A0"/>
    <w:rsid w:val="00C13749"/>
    <w:rsid w:val="00C143CC"/>
    <w:rsid w:val="00C169B0"/>
    <w:rsid w:val="00C172BB"/>
    <w:rsid w:val="00C22829"/>
    <w:rsid w:val="00C23470"/>
    <w:rsid w:val="00C24581"/>
    <w:rsid w:val="00C25514"/>
    <w:rsid w:val="00C300B8"/>
    <w:rsid w:val="00C3347F"/>
    <w:rsid w:val="00C3389A"/>
    <w:rsid w:val="00C360A1"/>
    <w:rsid w:val="00C369CE"/>
    <w:rsid w:val="00C43EE3"/>
    <w:rsid w:val="00C44D17"/>
    <w:rsid w:val="00C473FB"/>
    <w:rsid w:val="00C507E9"/>
    <w:rsid w:val="00C5554D"/>
    <w:rsid w:val="00C55A63"/>
    <w:rsid w:val="00C56C0D"/>
    <w:rsid w:val="00C577E0"/>
    <w:rsid w:val="00C57C73"/>
    <w:rsid w:val="00C57C82"/>
    <w:rsid w:val="00C6078D"/>
    <w:rsid w:val="00C639FC"/>
    <w:rsid w:val="00C658A5"/>
    <w:rsid w:val="00C6630F"/>
    <w:rsid w:val="00C669CC"/>
    <w:rsid w:val="00C74830"/>
    <w:rsid w:val="00C74A22"/>
    <w:rsid w:val="00C74E1B"/>
    <w:rsid w:val="00C77956"/>
    <w:rsid w:val="00C77B4F"/>
    <w:rsid w:val="00C77BB0"/>
    <w:rsid w:val="00C80801"/>
    <w:rsid w:val="00C80F1A"/>
    <w:rsid w:val="00C814BB"/>
    <w:rsid w:val="00C81C15"/>
    <w:rsid w:val="00C847F9"/>
    <w:rsid w:val="00C86409"/>
    <w:rsid w:val="00C86C7B"/>
    <w:rsid w:val="00C87135"/>
    <w:rsid w:val="00C87F3E"/>
    <w:rsid w:val="00C91FA4"/>
    <w:rsid w:val="00C96191"/>
    <w:rsid w:val="00C972BE"/>
    <w:rsid w:val="00CA07C2"/>
    <w:rsid w:val="00CA0C6E"/>
    <w:rsid w:val="00CA15E9"/>
    <w:rsid w:val="00CA16AB"/>
    <w:rsid w:val="00CA3CDE"/>
    <w:rsid w:val="00CA75B1"/>
    <w:rsid w:val="00CA78F6"/>
    <w:rsid w:val="00CB1F36"/>
    <w:rsid w:val="00CB55EB"/>
    <w:rsid w:val="00CB6624"/>
    <w:rsid w:val="00CB6697"/>
    <w:rsid w:val="00CB6F8B"/>
    <w:rsid w:val="00CB7EF0"/>
    <w:rsid w:val="00CC1542"/>
    <w:rsid w:val="00CC1D87"/>
    <w:rsid w:val="00CC41B9"/>
    <w:rsid w:val="00CC4ADD"/>
    <w:rsid w:val="00CC6AC6"/>
    <w:rsid w:val="00CC6D92"/>
    <w:rsid w:val="00CC783C"/>
    <w:rsid w:val="00CC79DE"/>
    <w:rsid w:val="00CD30A0"/>
    <w:rsid w:val="00CD4558"/>
    <w:rsid w:val="00CD4B52"/>
    <w:rsid w:val="00CD51BF"/>
    <w:rsid w:val="00CD7E80"/>
    <w:rsid w:val="00CE1176"/>
    <w:rsid w:val="00CE1BC3"/>
    <w:rsid w:val="00CE207F"/>
    <w:rsid w:val="00CE380C"/>
    <w:rsid w:val="00CE623E"/>
    <w:rsid w:val="00CE6BAB"/>
    <w:rsid w:val="00CE74D6"/>
    <w:rsid w:val="00CF09C4"/>
    <w:rsid w:val="00CF41D2"/>
    <w:rsid w:val="00CF4EFA"/>
    <w:rsid w:val="00CF5AC3"/>
    <w:rsid w:val="00CF5ED6"/>
    <w:rsid w:val="00CF622D"/>
    <w:rsid w:val="00CF6E46"/>
    <w:rsid w:val="00CF6FBE"/>
    <w:rsid w:val="00CF74E5"/>
    <w:rsid w:val="00D039F5"/>
    <w:rsid w:val="00D056BF"/>
    <w:rsid w:val="00D11729"/>
    <w:rsid w:val="00D11F72"/>
    <w:rsid w:val="00D12B42"/>
    <w:rsid w:val="00D14C57"/>
    <w:rsid w:val="00D150F7"/>
    <w:rsid w:val="00D1549C"/>
    <w:rsid w:val="00D16921"/>
    <w:rsid w:val="00D17546"/>
    <w:rsid w:val="00D17EC5"/>
    <w:rsid w:val="00D20E6E"/>
    <w:rsid w:val="00D216D3"/>
    <w:rsid w:val="00D23AA1"/>
    <w:rsid w:val="00D251E0"/>
    <w:rsid w:val="00D31C9F"/>
    <w:rsid w:val="00D338B9"/>
    <w:rsid w:val="00D349AF"/>
    <w:rsid w:val="00D34F13"/>
    <w:rsid w:val="00D35315"/>
    <w:rsid w:val="00D35EA5"/>
    <w:rsid w:val="00D37F87"/>
    <w:rsid w:val="00D403E8"/>
    <w:rsid w:val="00D41B1C"/>
    <w:rsid w:val="00D462A5"/>
    <w:rsid w:val="00D46CB6"/>
    <w:rsid w:val="00D473FB"/>
    <w:rsid w:val="00D5013C"/>
    <w:rsid w:val="00D50968"/>
    <w:rsid w:val="00D5190F"/>
    <w:rsid w:val="00D51E78"/>
    <w:rsid w:val="00D52ADF"/>
    <w:rsid w:val="00D60673"/>
    <w:rsid w:val="00D60ACE"/>
    <w:rsid w:val="00D613A0"/>
    <w:rsid w:val="00D619BF"/>
    <w:rsid w:val="00D61C2F"/>
    <w:rsid w:val="00D62A43"/>
    <w:rsid w:val="00D64189"/>
    <w:rsid w:val="00D64439"/>
    <w:rsid w:val="00D67D04"/>
    <w:rsid w:val="00D700D1"/>
    <w:rsid w:val="00D71250"/>
    <w:rsid w:val="00D7129D"/>
    <w:rsid w:val="00D75DB3"/>
    <w:rsid w:val="00D80C23"/>
    <w:rsid w:val="00D82796"/>
    <w:rsid w:val="00D82C48"/>
    <w:rsid w:val="00D82F5F"/>
    <w:rsid w:val="00D85976"/>
    <w:rsid w:val="00D874C0"/>
    <w:rsid w:val="00D90787"/>
    <w:rsid w:val="00D91337"/>
    <w:rsid w:val="00D92492"/>
    <w:rsid w:val="00DA02EA"/>
    <w:rsid w:val="00DA1143"/>
    <w:rsid w:val="00DA140A"/>
    <w:rsid w:val="00DA3AB6"/>
    <w:rsid w:val="00DA56A9"/>
    <w:rsid w:val="00DA5E1E"/>
    <w:rsid w:val="00DA60BA"/>
    <w:rsid w:val="00DA72A4"/>
    <w:rsid w:val="00DB0B5C"/>
    <w:rsid w:val="00DB0B73"/>
    <w:rsid w:val="00DB31DE"/>
    <w:rsid w:val="00DB34C8"/>
    <w:rsid w:val="00DB362D"/>
    <w:rsid w:val="00DB591D"/>
    <w:rsid w:val="00DB5A89"/>
    <w:rsid w:val="00DB6765"/>
    <w:rsid w:val="00DB73E3"/>
    <w:rsid w:val="00DB79B9"/>
    <w:rsid w:val="00DC0A1B"/>
    <w:rsid w:val="00DC20B8"/>
    <w:rsid w:val="00DC31CE"/>
    <w:rsid w:val="00DC3897"/>
    <w:rsid w:val="00DC3C67"/>
    <w:rsid w:val="00DC3FA3"/>
    <w:rsid w:val="00DC502B"/>
    <w:rsid w:val="00DC732A"/>
    <w:rsid w:val="00DD0776"/>
    <w:rsid w:val="00DD0B28"/>
    <w:rsid w:val="00DD0FB0"/>
    <w:rsid w:val="00DD25DA"/>
    <w:rsid w:val="00DD29D6"/>
    <w:rsid w:val="00DD30D1"/>
    <w:rsid w:val="00DD4B82"/>
    <w:rsid w:val="00DD5D5F"/>
    <w:rsid w:val="00DD6A3A"/>
    <w:rsid w:val="00DE09F5"/>
    <w:rsid w:val="00DE12D9"/>
    <w:rsid w:val="00DE14B6"/>
    <w:rsid w:val="00DE1F40"/>
    <w:rsid w:val="00DE2492"/>
    <w:rsid w:val="00DE67F5"/>
    <w:rsid w:val="00DE6838"/>
    <w:rsid w:val="00DE7D32"/>
    <w:rsid w:val="00DF0567"/>
    <w:rsid w:val="00DF12A3"/>
    <w:rsid w:val="00DF1433"/>
    <w:rsid w:val="00DF2B84"/>
    <w:rsid w:val="00DF2C38"/>
    <w:rsid w:val="00DF2C9F"/>
    <w:rsid w:val="00DF5B63"/>
    <w:rsid w:val="00DF6630"/>
    <w:rsid w:val="00DF7FE7"/>
    <w:rsid w:val="00E01919"/>
    <w:rsid w:val="00E0274A"/>
    <w:rsid w:val="00E02BCA"/>
    <w:rsid w:val="00E0333C"/>
    <w:rsid w:val="00E03864"/>
    <w:rsid w:val="00E03E96"/>
    <w:rsid w:val="00E051CA"/>
    <w:rsid w:val="00E076F6"/>
    <w:rsid w:val="00E1051E"/>
    <w:rsid w:val="00E111B3"/>
    <w:rsid w:val="00E13390"/>
    <w:rsid w:val="00E13637"/>
    <w:rsid w:val="00E1711E"/>
    <w:rsid w:val="00E17A76"/>
    <w:rsid w:val="00E20642"/>
    <w:rsid w:val="00E2075A"/>
    <w:rsid w:val="00E2234B"/>
    <w:rsid w:val="00E22519"/>
    <w:rsid w:val="00E23DF3"/>
    <w:rsid w:val="00E26017"/>
    <w:rsid w:val="00E26278"/>
    <w:rsid w:val="00E26602"/>
    <w:rsid w:val="00E26E4D"/>
    <w:rsid w:val="00E27AEF"/>
    <w:rsid w:val="00E27BC3"/>
    <w:rsid w:val="00E33F15"/>
    <w:rsid w:val="00E4237A"/>
    <w:rsid w:val="00E44EB4"/>
    <w:rsid w:val="00E4649F"/>
    <w:rsid w:val="00E46796"/>
    <w:rsid w:val="00E47B0C"/>
    <w:rsid w:val="00E52436"/>
    <w:rsid w:val="00E55A63"/>
    <w:rsid w:val="00E55C14"/>
    <w:rsid w:val="00E5636F"/>
    <w:rsid w:val="00E563BA"/>
    <w:rsid w:val="00E61D32"/>
    <w:rsid w:val="00E62ADF"/>
    <w:rsid w:val="00E6517E"/>
    <w:rsid w:val="00E65B4A"/>
    <w:rsid w:val="00E70CEB"/>
    <w:rsid w:val="00E720E4"/>
    <w:rsid w:val="00E72123"/>
    <w:rsid w:val="00E758DC"/>
    <w:rsid w:val="00E76B9D"/>
    <w:rsid w:val="00E80467"/>
    <w:rsid w:val="00E828CB"/>
    <w:rsid w:val="00E831BB"/>
    <w:rsid w:val="00E83292"/>
    <w:rsid w:val="00E83650"/>
    <w:rsid w:val="00E90AE6"/>
    <w:rsid w:val="00E92CCA"/>
    <w:rsid w:val="00E935DC"/>
    <w:rsid w:val="00E95C77"/>
    <w:rsid w:val="00E97D28"/>
    <w:rsid w:val="00EA181D"/>
    <w:rsid w:val="00EA1CB3"/>
    <w:rsid w:val="00EA47F8"/>
    <w:rsid w:val="00EA5414"/>
    <w:rsid w:val="00EA549D"/>
    <w:rsid w:val="00EB24AE"/>
    <w:rsid w:val="00EB3426"/>
    <w:rsid w:val="00EB4E93"/>
    <w:rsid w:val="00EC125F"/>
    <w:rsid w:val="00EC5C8A"/>
    <w:rsid w:val="00ED189D"/>
    <w:rsid w:val="00EE02B8"/>
    <w:rsid w:val="00EE0434"/>
    <w:rsid w:val="00EE1868"/>
    <w:rsid w:val="00EE1EE4"/>
    <w:rsid w:val="00EE373B"/>
    <w:rsid w:val="00EE4E0A"/>
    <w:rsid w:val="00EE6043"/>
    <w:rsid w:val="00EE6629"/>
    <w:rsid w:val="00EF0433"/>
    <w:rsid w:val="00EF3D82"/>
    <w:rsid w:val="00EF566D"/>
    <w:rsid w:val="00EF5A5B"/>
    <w:rsid w:val="00EF6F5A"/>
    <w:rsid w:val="00F00367"/>
    <w:rsid w:val="00F00CB9"/>
    <w:rsid w:val="00F07F18"/>
    <w:rsid w:val="00F13328"/>
    <w:rsid w:val="00F17CE0"/>
    <w:rsid w:val="00F23830"/>
    <w:rsid w:val="00F23CFC"/>
    <w:rsid w:val="00F240DF"/>
    <w:rsid w:val="00F244BF"/>
    <w:rsid w:val="00F264E5"/>
    <w:rsid w:val="00F272A3"/>
    <w:rsid w:val="00F379FC"/>
    <w:rsid w:val="00F404E1"/>
    <w:rsid w:val="00F40AF6"/>
    <w:rsid w:val="00F40C7C"/>
    <w:rsid w:val="00F40EAA"/>
    <w:rsid w:val="00F41B7F"/>
    <w:rsid w:val="00F50199"/>
    <w:rsid w:val="00F512D4"/>
    <w:rsid w:val="00F5351D"/>
    <w:rsid w:val="00F55DE5"/>
    <w:rsid w:val="00F55E68"/>
    <w:rsid w:val="00F57442"/>
    <w:rsid w:val="00F57A5F"/>
    <w:rsid w:val="00F61DE3"/>
    <w:rsid w:val="00F6343D"/>
    <w:rsid w:val="00F63747"/>
    <w:rsid w:val="00F70585"/>
    <w:rsid w:val="00F73F89"/>
    <w:rsid w:val="00F740F6"/>
    <w:rsid w:val="00F75911"/>
    <w:rsid w:val="00F76B9D"/>
    <w:rsid w:val="00F80EFF"/>
    <w:rsid w:val="00F8519A"/>
    <w:rsid w:val="00F90E84"/>
    <w:rsid w:val="00F92CED"/>
    <w:rsid w:val="00F92D60"/>
    <w:rsid w:val="00F95252"/>
    <w:rsid w:val="00F958A9"/>
    <w:rsid w:val="00F9645B"/>
    <w:rsid w:val="00F976FA"/>
    <w:rsid w:val="00FA131B"/>
    <w:rsid w:val="00FA149D"/>
    <w:rsid w:val="00FA165E"/>
    <w:rsid w:val="00FA2D03"/>
    <w:rsid w:val="00FA2F72"/>
    <w:rsid w:val="00FA3D20"/>
    <w:rsid w:val="00FA4899"/>
    <w:rsid w:val="00FB03F6"/>
    <w:rsid w:val="00FB148C"/>
    <w:rsid w:val="00FB171B"/>
    <w:rsid w:val="00FB1979"/>
    <w:rsid w:val="00FB2CCB"/>
    <w:rsid w:val="00FB2F89"/>
    <w:rsid w:val="00FB3A91"/>
    <w:rsid w:val="00FB6BB1"/>
    <w:rsid w:val="00FB6C55"/>
    <w:rsid w:val="00FC0F1F"/>
    <w:rsid w:val="00FC3301"/>
    <w:rsid w:val="00FC4CD7"/>
    <w:rsid w:val="00FC4EA6"/>
    <w:rsid w:val="00FC567A"/>
    <w:rsid w:val="00FC57E0"/>
    <w:rsid w:val="00FC58C8"/>
    <w:rsid w:val="00FC5943"/>
    <w:rsid w:val="00FC5F0A"/>
    <w:rsid w:val="00FC7210"/>
    <w:rsid w:val="00FC7A65"/>
    <w:rsid w:val="00FC7F2E"/>
    <w:rsid w:val="00FD1253"/>
    <w:rsid w:val="00FD1CBB"/>
    <w:rsid w:val="00FD3974"/>
    <w:rsid w:val="00FD3A1D"/>
    <w:rsid w:val="00FD46D5"/>
    <w:rsid w:val="00FD51C8"/>
    <w:rsid w:val="00FD7DB2"/>
    <w:rsid w:val="00FE1FD0"/>
    <w:rsid w:val="00FE25C6"/>
    <w:rsid w:val="00FE2C04"/>
    <w:rsid w:val="00FE331F"/>
    <w:rsid w:val="00FE4A7F"/>
    <w:rsid w:val="00FE5D61"/>
    <w:rsid w:val="00FE5EE7"/>
    <w:rsid w:val="00FE6096"/>
    <w:rsid w:val="00FE619A"/>
    <w:rsid w:val="00FE6E6A"/>
    <w:rsid w:val="00FE7905"/>
    <w:rsid w:val="00FF23A8"/>
    <w:rsid w:val="00FF56C6"/>
    <w:rsid w:val="00FF76BB"/>
    <w:rsid w:val="1259B49E"/>
    <w:rsid w:val="1CD59154"/>
    <w:rsid w:val="31933B30"/>
    <w:rsid w:val="31BD1F6A"/>
    <w:rsid w:val="41B59BC0"/>
    <w:rsid w:val="4B46316B"/>
    <w:rsid w:val="5940D1C3"/>
    <w:rsid w:val="59E74B89"/>
    <w:rsid w:val="6ECD06B9"/>
    <w:rsid w:val="73404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A67AF"/>
  <w15:docId w15:val="{15528E47-24D0-426C-8C5C-9F29895B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C57"/>
  </w:style>
  <w:style w:type="paragraph" w:styleId="Footer">
    <w:name w:val="footer"/>
    <w:basedOn w:val="Normal"/>
    <w:link w:val="FooterChar"/>
    <w:uiPriority w:val="99"/>
    <w:unhideWhenUsed/>
    <w:rsid w:val="00D14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C57"/>
  </w:style>
  <w:style w:type="paragraph" w:styleId="NoSpacing">
    <w:name w:val="No Spacing"/>
    <w:uiPriority w:val="1"/>
    <w:qFormat/>
    <w:rsid w:val="00D14C57"/>
    <w:pPr>
      <w:spacing w:after="0" w:line="240" w:lineRule="auto"/>
    </w:pPr>
  </w:style>
  <w:style w:type="table" w:styleId="TableGrid">
    <w:name w:val="Table Grid"/>
    <w:basedOn w:val="TableNormal"/>
    <w:uiPriority w:val="59"/>
    <w:rsid w:val="00D1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1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3275B-A289-414C-AD2D-9BD8A9F25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Nath, Sara</cp:lastModifiedBy>
  <cp:revision>39</cp:revision>
  <cp:lastPrinted>2023-01-06T17:57:00Z</cp:lastPrinted>
  <dcterms:created xsi:type="dcterms:W3CDTF">2024-01-03T12:51:00Z</dcterms:created>
  <dcterms:modified xsi:type="dcterms:W3CDTF">2025-05-21T22:11:00Z</dcterms:modified>
</cp:coreProperties>
</file>